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jc w:val="center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2330"/>
        <w:gridCol w:w="1118"/>
        <w:gridCol w:w="1118"/>
        <w:gridCol w:w="1118"/>
        <w:gridCol w:w="1118"/>
        <w:gridCol w:w="1118"/>
        <w:gridCol w:w="1107"/>
      </w:tblGrid>
      <w:tr w:rsidR="007B2434" w:rsidRPr="007B2434" w14:paraId="3BE95CD7" w14:textId="77777777" w:rsidTr="005C317F">
        <w:trPr>
          <w:jc w:val="center"/>
        </w:trPr>
        <w:tc>
          <w:tcPr>
            <w:tcW w:w="5000" w:type="pct"/>
            <w:gridSpan w:val="7"/>
            <w:tcBorders>
              <w:top w:val="single" w:sz="18" w:space="0" w:color="auto"/>
              <w:left w:val="nil"/>
              <w:bottom w:val="nil"/>
              <w:right w:val="nil"/>
            </w:tcBorders>
            <w:vAlign w:val="bottom"/>
          </w:tcPr>
          <w:p w14:paraId="0B439CF7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spacing w:before="80" w:after="80"/>
              <w:rPr>
                <w:rFonts w:ascii="Arial" w:eastAsia="Times New Roman" w:hAnsi="Arial" w:cs="Arial"/>
                <w:b/>
                <w:sz w:val="14"/>
                <w:szCs w:val="14"/>
                <w:u w:val="single"/>
                <w:lang w:val="fr-FR"/>
              </w:rPr>
            </w:pPr>
            <w:bookmarkStart w:id="0" w:name="_Toc532552247"/>
            <w:bookmarkStart w:id="1" w:name="_Toc2346512"/>
            <w:bookmarkStart w:id="2" w:name="Tableau3_4_1"/>
            <w:r w:rsidRPr="007B2434">
              <w:rPr>
                <w:rFonts w:ascii="Arial" w:eastAsia="Times New Roman" w:hAnsi="Arial" w:cs="Arial"/>
                <w:b/>
                <w:sz w:val="14"/>
                <w:szCs w:val="14"/>
                <w:u w:val="single"/>
                <w:lang w:val="fr-FR"/>
              </w:rPr>
              <w:t xml:space="preserve">Tableau </w:t>
            </w:r>
            <w:proofErr w:type="gramStart"/>
            <w:r w:rsidRPr="007B2434">
              <w:rPr>
                <w:rFonts w:ascii="Arial" w:eastAsia="Times New Roman" w:hAnsi="Arial" w:cs="Arial"/>
                <w:b/>
                <w:sz w:val="14"/>
                <w:szCs w:val="14"/>
                <w:u w:val="single"/>
                <w:lang w:val="fr-FR"/>
              </w:rPr>
              <w:t>3.4.1  Exposition</w:t>
            </w:r>
            <w:proofErr w:type="gramEnd"/>
            <w:r w:rsidRPr="007B2434">
              <w:rPr>
                <w:rFonts w:ascii="Arial" w:eastAsia="Times New Roman" w:hAnsi="Arial" w:cs="Arial"/>
                <w:b/>
                <w:sz w:val="14"/>
                <w:szCs w:val="14"/>
                <w:u w:val="single"/>
                <w:lang w:val="fr-FR"/>
              </w:rPr>
              <w:t xml:space="preserve"> aux médias : Femme</w:t>
            </w:r>
            <w:bookmarkEnd w:id="0"/>
            <w:bookmarkEnd w:id="1"/>
          </w:p>
        </w:tc>
      </w:tr>
      <w:bookmarkEnd w:id="2"/>
      <w:tr w:rsidR="007B2434" w:rsidRPr="007B2434" w14:paraId="21ED8611" w14:textId="77777777" w:rsidTr="005C317F">
        <w:trPr>
          <w:jc w:val="center"/>
        </w:trPr>
        <w:tc>
          <w:tcPr>
            <w:tcW w:w="5000" w:type="pct"/>
            <w:gridSpan w:val="7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9B7BEB" w14:textId="39437C50" w:rsidR="007B2434" w:rsidRPr="007B2434" w:rsidRDefault="007B2434" w:rsidP="005C317F">
            <w:pPr>
              <w:spacing w:before="40" w:after="80"/>
              <w:jc w:val="both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Pourcentage de femmes de 15-49 ans qui sont exposées à certains médias,</w:t>
            </w:r>
            <w:r w:rsidR="005C317F">
              <w:rPr>
                <w:rFonts w:ascii="Arial" w:hAnsi="Arial" w:cs="Arial"/>
                <w:sz w:val="14"/>
                <w:szCs w:val="14"/>
                <w:lang w:val="fr-FR"/>
              </w:rPr>
              <w:t xml:space="preserve"> </w:t>
            </w: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 xml:space="preserve">au moins, une fois par semaine, selon certaines caractéristiques sociodémographiques, EDSB-V </w:t>
            </w:r>
            <w:r w:rsidRPr="007B2434">
              <w:rPr>
                <w:rFonts w:ascii="Arial" w:hAnsi="Arial" w:cs="Arial"/>
                <w:sz w:val="14"/>
                <w:szCs w:val="14"/>
                <w:lang w:val="fr-SN"/>
              </w:rPr>
              <w:t xml:space="preserve">Bénin </w:t>
            </w: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017-2018</w:t>
            </w:r>
          </w:p>
        </w:tc>
      </w:tr>
      <w:tr w:rsidR="007B2434" w:rsidRPr="007B2434" w14:paraId="7BCE12AF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3D0DA6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spacing w:before="20" w:after="2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 xml:space="preserve">Caractéristique </w:t>
            </w: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br/>
              <w:t>sociodémographique</w:t>
            </w:r>
          </w:p>
        </w:tc>
        <w:tc>
          <w:tcPr>
            <w:tcW w:w="62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41711F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Lit un journal, au moins, une fois par semaine</w:t>
            </w:r>
          </w:p>
        </w:tc>
        <w:tc>
          <w:tcPr>
            <w:tcW w:w="6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69D879B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Regarde la télévision, au moins, une fois par semaine</w:t>
            </w:r>
          </w:p>
        </w:tc>
        <w:tc>
          <w:tcPr>
            <w:tcW w:w="6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4681AE0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Écoute la radio, au moins, une fois par semaine</w:t>
            </w:r>
          </w:p>
        </w:tc>
        <w:tc>
          <w:tcPr>
            <w:tcW w:w="6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DBEDD9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Les trois médias, au moins, une fois par semaine</w:t>
            </w:r>
          </w:p>
        </w:tc>
        <w:tc>
          <w:tcPr>
            <w:tcW w:w="6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8407BF1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Aucun média, au moins, une fois par semaine</w:t>
            </w:r>
          </w:p>
        </w:tc>
        <w:tc>
          <w:tcPr>
            <w:tcW w:w="6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CDFABCA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Effectif de femmes</w:t>
            </w:r>
          </w:p>
        </w:tc>
      </w:tr>
      <w:tr w:rsidR="007B2434" w:rsidRPr="007B2434" w14:paraId="085035E4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AFCD85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b/>
                <w:bCs/>
                <w:sz w:val="14"/>
                <w:szCs w:val="14"/>
                <w:lang w:val="fr-FR"/>
              </w:rPr>
              <w:t>Groupe d’âges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6C2A3B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sz w:val="14"/>
                <w:szCs w:val="14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9CD4C7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sz w:val="14"/>
                <w:szCs w:val="14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9BAABD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sz w:val="14"/>
                <w:szCs w:val="14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F1E355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sz w:val="14"/>
                <w:szCs w:val="14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AB2971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sz w:val="14"/>
                <w:szCs w:val="14"/>
                <w:lang w:val="fr-FR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61ADAA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sz w:val="14"/>
                <w:szCs w:val="14"/>
                <w:lang w:val="fr-FR"/>
              </w:rPr>
            </w:pPr>
          </w:p>
        </w:tc>
      </w:tr>
      <w:tr w:rsidR="007B2434" w:rsidRPr="007B2434" w14:paraId="23483794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302B39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 xml:space="preserve">15-19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F6D072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6,5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A77BBC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2,0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42985E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31,0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DC030D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,5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6DC657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59,4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5ECF6B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3 350</w:t>
            </w:r>
          </w:p>
        </w:tc>
      </w:tr>
      <w:tr w:rsidR="007B2434" w:rsidRPr="007B2434" w14:paraId="560D656D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88FE69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 xml:space="preserve">20-24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94CD39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4,7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91DDB3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2,6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F2D546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35,6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ECAF94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,2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188FBE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55,2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4F30BD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 923</w:t>
            </w:r>
          </w:p>
        </w:tc>
      </w:tr>
      <w:tr w:rsidR="007B2434" w:rsidRPr="007B2434" w14:paraId="0DD54EA7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F8EB3A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 xml:space="preserve">25-29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64F334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3,3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D2D148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2,1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B38443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37,5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E5AE4C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,1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5C56AE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54,8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76061D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 986</w:t>
            </w:r>
          </w:p>
        </w:tc>
      </w:tr>
      <w:tr w:rsidR="007B2434" w:rsidRPr="007B2434" w14:paraId="5848325F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371520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 xml:space="preserve">30-34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325484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3,5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E10CB0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1,9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B0B9BD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36,8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D286F7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,6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907C95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56,5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084B94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 202</w:t>
            </w:r>
          </w:p>
        </w:tc>
      </w:tr>
      <w:tr w:rsidR="007B2434" w:rsidRPr="007B2434" w14:paraId="3AB1FCD1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C15CE6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 xml:space="preserve">35-39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15BD18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,7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041DE2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19,1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FB2A9C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36,9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9E95C4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,1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E44AC1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57,7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14C40D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1 882</w:t>
            </w:r>
          </w:p>
        </w:tc>
      </w:tr>
      <w:tr w:rsidR="007B2434" w:rsidRPr="007B2434" w14:paraId="6861BD18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3CAC73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 xml:space="preserve">40-44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B09F68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,1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E01447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17,8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76A3D0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38,0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7728FF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1,6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6C8E97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56,8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A6E310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1 320</w:t>
            </w:r>
          </w:p>
        </w:tc>
      </w:tr>
      <w:tr w:rsidR="007B2434" w:rsidRPr="007B2434" w14:paraId="6DDFBE10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A02B39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 xml:space="preserve">45-49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A6D399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,2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10364D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14,4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FFF7C6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38,0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D12B91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1,6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811BD7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58,4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15C97E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1 265</w:t>
            </w:r>
          </w:p>
        </w:tc>
      </w:tr>
      <w:tr w:rsidR="007B2434" w:rsidRPr="007B2434" w14:paraId="2013D8FB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8B5D1B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8"/>
                <w:szCs w:val="8"/>
                <w:lang w:val="fr-FR"/>
              </w:rPr>
            </w:pPr>
            <w:r w:rsidRPr="007B2434">
              <w:rPr>
                <w:rFonts w:ascii="Arial" w:hAnsi="Arial" w:cs="Arial"/>
                <w:sz w:val="8"/>
                <w:szCs w:val="8"/>
                <w:lang w:val="fr-FR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7FA0DC" w14:textId="77777777" w:rsidR="007B2434" w:rsidRPr="007B2434" w:rsidRDefault="007B2434" w:rsidP="007B2434">
            <w:pPr>
              <w:widowControl w:val="0"/>
              <w:tabs>
                <w:tab w:val="decimal" w:pos="624"/>
              </w:tabs>
              <w:autoSpaceDE w:val="0"/>
              <w:autoSpaceDN w:val="0"/>
              <w:adjustRightInd w:val="0"/>
              <w:rPr>
                <w:rFonts w:ascii="Arial" w:hAnsi="Arial" w:cs="Arial"/>
                <w:sz w:val="8"/>
                <w:szCs w:val="8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4AFFC5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8"/>
                <w:szCs w:val="8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431F7B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8"/>
                <w:szCs w:val="8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1B6F5A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8"/>
                <w:szCs w:val="8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8B95FA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8"/>
                <w:szCs w:val="8"/>
                <w:lang w:val="fr-FR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058032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8"/>
                <w:szCs w:val="8"/>
                <w:lang w:val="fr-FR"/>
              </w:rPr>
            </w:pPr>
          </w:p>
        </w:tc>
      </w:tr>
      <w:tr w:rsidR="007B2434" w:rsidRPr="007B2434" w14:paraId="5377F7CB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77CE5B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b/>
                <w:bCs/>
                <w:sz w:val="14"/>
                <w:szCs w:val="14"/>
                <w:lang w:val="fr-FR"/>
              </w:rPr>
              <w:t>Résidence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34433C" w14:textId="77777777" w:rsidR="007B2434" w:rsidRPr="007B2434" w:rsidRDefault="007B2434" w:rsidP="007B2434">
            <w:pPr>
              <w:widowControl w:val="0"/>
              <w:tabs>
                <w:tab w:val="decimal" w:pos="624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044E42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3AFE63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3DEF95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1D1C3E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D14CB2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</w:p>
        </w:tc>
      </w:tr>
      <w:tr w:rsidR="007B2434" w:rsidRPr="007B2434" w14:paraId="2F756F4B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6A0A40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 xml:space="preserve">Cotonou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181B7B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9,1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E31C8A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60,7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CAD8B1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59,2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E7A9D5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7,1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6B3EAE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1,6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504BB6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958</w:t>
            </w:r>
          </w:p>
        </w:tc>
      </w:tr>
      <w:tr w:rsidR="007B2434" w:rsidRPr="007B2434" w14:paraId="0DF0F182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3B528F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 xml:space="preserve">Autres villes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DB0846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6,4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D9347A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29,8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BF1E5D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38,5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FC9AF1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3,7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D1027D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50,4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5967D3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5 803</w:t>
            </w:r>
          </w:p>
        </w:tc>
      </w:tr>
      <w:tr w:rsidR="007B2434" w:rsidRPr="007B2434" w14:paraId="44AA82ED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6DB269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 xml:space="preserve">Ensemble urbain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624A19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6,8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C186E8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34,2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616CB7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41,4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947AD4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4,2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38E264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46,3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520C30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6 761</w:t>
            </w:r>
          </w:p>
        </w:tc>
      </w:tr>
      <w:tr w:rsidR="007B2434" w:rsidRPr="007B2434" w14:paraId="3F638280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6D90BE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 xml:space="preserve">Rural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56B046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1,9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B552D0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11,0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369FE7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31,5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A10616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0,7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73480F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64,7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A05ED9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9 167</w:t>
            </w:r>
          </w:p>
        </w:tc>
      </w:tr>
      <w:tr w:rsidR="007B2434" w:rsidRPr="007B2434" w14:paraId="7B7923D3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922FE8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8"/>
                <w:szCs w:val="8"/>
                <w:lang w:val="fr-FR"/>
              </w:rPr>
            </w:pPr>
            <w:r w:rsidRPr="007B2434">
              <w:rPr>
                <w:rFonts w:ascii="Arial" w:hAnsi="Arial" w:cs="Arial"/>
                <w:sz w:val="8"/>
                <w:szCs w:val="8"/>
                <w:lang w:val="fr-FR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44B517" w14:textId="77777777" w:rsidR="007B2434" w:rsidRPr="007B2434" w:rsidRDefault="007B2434" w:rsidP="007B2434">
            <w:pPr>
              <w:widowControl w:val="0"/>
              <w:tabs>
                <w:tab w:val="decimal" w:pos="624"/>
              </w:tabs>
              <w:autoSpaceDE w:val="0"/>
              <w:autoSpaceDN w:val="0"/>
              <w:adjustRightInd w:val="0"/>
              <w:rPr>
                <w:rFonts w:ascii="Arial" w:hAnsi="Arial" w:cs="Arial"/>
                <w:sz w:val="8"/>
                <w:szCs w:val="8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E41D14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8"/>
                <w:szCs w:val="8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3C6D7F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8"/>
                <w:szCs w:val="8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4163D3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8"/>
                <w:szCs w:val="8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9F6274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8"/>
                <w:szCs w:val="8"/>
                <w:lang w:val="fr-FR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90DCF3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8"/>
                <w:szCs w:val="8"/>
                <w:lang w:val="fr-FR"/>
              </w:rPr>
            </w:pPr>
          </w:p>
        </w:tc>
      </w:tr>
      <w:tr w:rsidR="007B2434" w:rsidRPr="007B2434" w14:paraId="5555E3A9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6055C7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b/>
                <w:bCs/>
                <w:sz w:val="14"/>
                <w:szCs w:val="14"/>
                <w:lang w:val="fr-FR"/>
              </w:rPr>
              <w:t>Département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C7A483" w14:textId="77777777" w:rsidR="007B2434" w:rsidRPr="007B2434" w:rsidRDefault="007B2434" w:rsidP="007B2434">
            <w:pPr>
              <w:widowControl w:val="0"/>
              <w:tabs>
                <w:tab w:val="decimal" w:pos="624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FEFABF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E66454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A3B66C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9A00C9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1CF7A9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</w:p>
        </w:tc>
      </w:tr>
      <w:tr w:rsidR="007B2434" w:rsidRPr="007B2434" w14:paraId="4E5E87DC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0BBF5B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 xml:space="preserve">Alibori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B8F4A6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1,5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8E8868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12,4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13BA40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6,2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DCF321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0,7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681692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69,5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36DA39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1 878</w:t>
            </w:r>
          </w:p>
        </w:tc>
      </w:tr>
      <w:tr w:rsidR="007B2434" w:rsidRPr="007B2434" w14:paraId="2A19A219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8EE3E2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14"/>
                <w:szCs w:val="14"/>
                <w:lang w:val="fr-FR"/>
              </w:rPr>
            </w:pPr>
            <w:proofErr w:type="spellStart"/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Atacora</w:t>
            </w:r>
            <w:proofErr w:type="spellEnd"/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C90A3A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0,7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9A2497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9,1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7AA6AC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5,0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58EAF3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0,3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3A5DA5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72,0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2755F7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1 302</w:t>
            </w:r>
          </w:p>
        </w:tc>
      </w:tr>
      <w:tr w:rsidR="007B2434" w:rsidRPr="007B2434" w14:paraId="65E3B311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6C69DB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 xml:space="preserve">Atlantique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25C90E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4,1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9EF766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35,2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85F1AD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57,9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9549B8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,8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3A09CF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32,3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972E99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 037</w:t>
            </w:r>
          </w:p>
        </w:tc>
      </w:tr>
      <w:tr w:rsidR="007B2434" w:rsidRPr="007B2434" w14:paraId="222AAF54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598D62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14"/>
                <w:szCs w:val="14"/>
                <w:lang w:val="fr-FR"/>
              </w:rPr>
            </w:pPr>
            <w:proofErr w:type="spellStart"/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Borgou</w:t>
            </w:r>
            <w:proofErr w:type="spellEnd"/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91CC41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6,3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55C9EF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14,8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309403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4,7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AB2E26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,8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1659B2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67,9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7BDF19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1 839</w:t>
            </w:r>
          </w:p>
        </w:tc>
      </w:tr>
      <w:tr w:rsidR="007B2434" w:rsidRPr="007B2434" w14:paraId="3BB7BB3F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94FCE9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 xml:space="preserve">Collines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B756DB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1,8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8BCBBA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12,4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1372F0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7,7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2D4F41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0,8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466A5F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67,9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6B9ECC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1 151</w:t>
            </w:r>
          </w:p>
        </w:tc>
      </w:tr>
      <w:tr w:rsidR="007B2434" w:rsidRPr="007B2434" w14:paraId="39B8B124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973024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14"/>
                <w:szCs w:val="14"/>
                <w:lang w:val="fr-FR"/>
              </w:rPr>
            </w:pPr>
            <w:proofErr w:type="spellStart"/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Couffo</w:t>
            </w:r>
            <w:proofErr w:type="spellEnd"/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1E8242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1,8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780C1F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14,2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75DB8C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40,2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748557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0,6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2C41A1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56,5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DEB453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1 041</w:t>
            </w:r>
          </w:p>
        </w:tc>
      </w:tr>
      <w:tr w:rsidR="007B2434" w:rsidRPr="007B2434" w14:paraId="14F07796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707583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14"/>
                <w:szCs w:val="14"/>
                <w:lang w:val="fr-FR"/>
              </w:rPr>
            </w:pPr>
            <w:proofErr w:type="spellStart"/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Donga</w:t>
            </w:r>
            <w:proofErr w:type="spellEnd"/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590EB6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1,4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963A28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10,9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41C26F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7,6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CCF51C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0,5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E43CBD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66,8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FB0B62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881</w:t>
            </w:r>
          </w:p>
        </w:tc>
      </w:tr>
      <w:tr w:rsidR="007B2434" w:rsidRPr="007B2434" w14:paraId="47B3CA59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2865D2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 xml:space="preserve">Littoral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D70932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9,1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88B030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60,7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DBE002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59,2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2D538A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7,1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EAB26B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1,6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CB922F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958</w:t>
            </w:r>
          </w:p>
        </w:tc>
      </w:tr>
      <w:tr w:rsidR="007B2434" w:rsidRPr="007B2434" w14:paraId="4C0D683F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6697CA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 xml:space="preserve">Mono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DA09F6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6,6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BCD338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0,0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FFF5AB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42,5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80714C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3,9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8731B9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53,5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8B5A21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759</w:t>
            </w:r>
          </w:p>
        </w:tc>
      </w:tr>
      <w:tr w:rsidR="007B2434" w:rsidRPr="007B2434" w14:paraId="26E340FB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6524EF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 xml:space="preserve">Ouémé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46BBD0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7,9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A01658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6,6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860A82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38,6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4DDD38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4,8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2C6577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50,9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3D61F2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1 507</w:t>
            </w:r>
          </w:p>
        </w:tc>
      </w:tr>
      <w:tr w:rsidR="007B2434" w:rsidRPr="007B2434" w14:paraId="2F442842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409C45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 xml:space="preserve">Plateau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B80106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4,8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0C03B2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16,8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F68633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35,3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8737C2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1,5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72D02A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57,2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A8A810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970</w:t>
            </w:r>
          </w:p>
        </w:tc>
      </w:tr>
      <w:tr w:rsidR="007B2434" w:rsidRPr="007B2434" w14:paraId="06739F2A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C93987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 xml:space="preserve">Zou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B0C9CF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,8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3AD4E8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18,2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067F6E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7,5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536CCF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1,0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8236D7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63,3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7E9054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1 606</w:t>
            </w:r>
          </w:p>
        </w:tc>
      </w:tr>
      <w:tr w:rsidR="007B2434" w:rsidRPr="007B2434" w14:paraId="6304DD37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ADCE06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8"/>
                <w:szCs w:val="8"/>
                <w:lang w:val="fr-FR"/>
              </w:rPr>
            </w:pPr>
            <w:r w:rsidRPr="007B2434">
              <w:rPr>
                <w:rFonts w:ascii="Arial" w:hAnsi="Arial" w:cs="Arial"/>
                <w:sz w:val="8"/>
                <w:szCs w:val="8"/>
                <w:lang w:val="fr-FR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C585C2" w14:textId="77777777" w:rsidR="007B2434" w:rsidRPr="007B2434" w:rsidRDefault="007B2434" w:rsidP="007B2434">
            <w:pPr>
              <w:widowControl w:val="0"/>
              <w:tabs>
                <w:tab w:val="decimal" w:pos="624"/>
              </w:tabs>
              <w:autoSpaceDE w:val="0"/>
              <w:autoSpaceDN w:val="0"/>
              <w:adjustRightInd w:val="0"/>
              <w:rPr>
                <w:rFonts w:ascii="Arial" w:hAnsi="Arial" w:cs="Arial"/>
                <w:sz w:val="8"/>
                <w:szCs w:val="8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A94B8C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8"/>
                <w:szCs w:val="8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C44587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8"/>
                <w:szCs w:val="8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AC15B2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8"/>
                <w:szCs w:val="8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C93CB5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8"/>
                <w:szCs w:val="8"/>
                <w:lang w:val="fr-FR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2ACCEF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8"/>
                <w:szCs w:val="8"/>
                <w:lang w:val="fr-FR"/>
              </w:rPr>
            </w:pPr>
          </w:p>
        </w:tc>
      </w:tr>
      <w:tr w:rsidR="007B2434" w:rsidRPr="007B2434" w14:paraId="07FF567D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A77281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b/>
                <w:bCs/>
                <w:sz w:val="14"/>
                <w:szCs w:val="14"/>
                <w:lang w:val="fr-FR"/>
              </w:rPr>
              <w:t>Niveau d’instruction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E08B70" w14:textId="77777777" w:rsidR="007B2434" w:rsidRPr="007B2434" w:rsidRDefault="007B2434" w:rsidP="007B2434">
            <w:pPr>
              <w:widowControl w:val="0"/>
              <w:tabs>
                <w:tab w:val="decimal" w:pos="624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5239F5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861F8E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75633A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6C7D57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114135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</w:p>
        </w:tc>
      </w:tr>
      <w:tr w:rsidR="007B2434" w:rsidRPr="007B2434" w14:paraId="30908908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A5B0C8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 xml:space="preserve">Aucun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7BCB6A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0,1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37646B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10,2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143E94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9,1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B18836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0,0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C34E4B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67,3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9F6272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8 785</w:t>
            </w:r>
          </w:p>
        </w:tc>
      </w:tr>
      <w:tr w:rsidR="007B2434" w:rsidRPr="007B2434" w14:paraId="3A423CEA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E5B4AD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 xml:space="preserve">Primaire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51103E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,4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E8C143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3,7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4AFDA8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39,2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F1F975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1,2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FBFF22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52,6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7777F9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3 148</w:t>
            </w:r>
          </w:p>
        </w:tc>
      </w:tr>
      <w:tr w:rsidR="007B2434" w:rsidRPr="007B2434" w14:paraId="3AE52396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27A2FE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Secondaire 1</w:t>
            </w:r>
            <w:r w:rsidRPr="007B2434">
              <w:rPr>
                <w:rFonts w:ascii="Arial" w:hAnsi="Arial" w:cs="Arial"/>
                <w:sz w:val="14"/>
                <w:szCs w:val="14"/>
                <w:vertAlign w:val="superscript"/>
                <w:lang w:val="fr-FR"/>
              </w:rPr>
              <w:t>er</w:t>
            </w: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 xml:space="preserve"> cycle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A4B6C6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10,1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04B53A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33,3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A9501B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42,7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72F413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4,5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0A55B2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43,8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864A83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 847</w:t>
            </w:r>
          </w:p>
        </w:tc>
      </w:tr>
      <w:tr w:rsidR="007B2434" w:rsidRPr="007B2434" w14:paraId="639F324F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92FA7A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Secondaire 2</w:t>
            </w:r>
            <w:r w:rsidRPr="007B2434">
              <w:rPr>
                <w:rFonts w:ascii="Arial" w:hAnsi="Arial" w:cs="Arial"/>
                <w:sz w:val="14"/>
                <w:szCs w:val="14"/>
                <w:vertAlign w:val="superscript"/>
                <w:lang w:val="fr-FR"/>
              </w:rPr>
              <w:t>d</w:t>
            </w: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 xml:space="preserve"> cycle ou plus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9FD61D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3,4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E5EE6D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63,0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F8A7E9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59,4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4E6717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15,9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D5C834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0,9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6E4D7B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1 147</w:t>
            </w:r>
          </w:p>
        </w:tc>
      </w:tr>
      <w:tr w:rsidR="007B2434" w:rsidRPr="007B2434" w14:paraId="3534568D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59FD9A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8"/>
                <w:szCs w:val="8"/>
                <w:lang w:val="fr-FR"/>
              </w:rPr>
            </w:pPr>
            <w:r w:rsidRPr="007B2434">
              <w:rPr>
                <w:rFonts w:ascii="Arial" w:hAnsi="Arial" w:cs="Arial"/>
                <w:sz w:val="8"/>
                <w:szCs w:val="8"/>
                <w:lang w:val="fr-FR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62F548" w14:textId="77777777" w:rsidR="007B2434" w:rsidRPr="007B2434" w:rsidRDefault="007B2434" w:rsidP="007B2434">
            <w:pPr>
              <w:widowControl w:val="0"/>
              <w:tabs>
                <w:tab w:val="decimal" w:pos="624"/>
              </w:tabs>
              <w:autoSpaceDE w:val="0"/>
              <w:autoSpaceDN w:val="0"/>
              <w:adjustRightInd w:val="0"/>
              <w:rPr>
                <w:rFonts w:ascii="Arial" w:hAnsi="Arial" w:cs="Arial"/>
                <w:sz w:val="8"/>
                <w:szCs w:val="8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689A34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8"/>
                <w:szCs w:val="8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F0AEEE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8"/>
                <w:szCs w:val="8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73CBD6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8"/>
                <w:szCs w:val="8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5F8F63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8"/>
                <w:szCs w:val="8"/>
                <w:lang w:val="fr-FR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0C76BE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8"/>
                <w:szCs w:val="8"/>
                <w:lang w:val="fr-FR"/>
              </w:rPr>
            </w:pPr>
          </w:p>
        </w:tc>
      </w:tr>
      <w:tr w:rsidR="007B2434" w:rsidRPr="007B2434" w14:paraId="2193D592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E93F0F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01" w:hanging="101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b/>
                <w:bCs/>
                <w:sz w:val="14"/>
                <w:szCs w:val="14"/>
                <w:lang w:val="fr-FR"/>
              </w:rPr>
              <w:t>Quintiles de bien-être économique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24E224" w14:textId="77777777" w:rsidR="007B2434" w:rsidRPr="007B2434" w:rsidRDefault="007B2434" w:rsidP="007B2434">
            <w:pPr>
              <w:widowControl w:val="0"/>
              <w:tabs>
                <w:tab w:val="decimal" w:pos="624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0441B1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58E922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F4A248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027156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C2A72B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</w:p>
        </w:tc>
      </w:tr>
      <w:tr w:rsidR="007B2434" w:rsidRPr="007B2434" w14:paraId="15CA0322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74F750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 xml:space="preserve">Le plus bas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409786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0,5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01B2E5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2,6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38AC0B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21,1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2D0C51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0,0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3E75F7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78,0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4045FF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2 735</w:t>
            </w:r>
          </w:p>
        </w:tc>
      </w:tr>
      <w:tr w:rsidR="007B2434" w:rsidRPr="007B2434" w14:paraId="7FBD7C4F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E6EB60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 xml:space="preserve">Second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E061F3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1,1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1A50DD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4,0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9D17DD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25,7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A92A24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0,1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C26B0A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72,7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912ECD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3 030</w:t>
            </w:r>
          </w:p>
        </w:tc>
      </w:tr>
      <w:tr w:rsidR="007B2434" w:rsidRPr="007B2434" w14:paraId="223073B6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56DD0F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 xml:space="preserve">Moyen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6B53C0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1,9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78DBA4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7,2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8F1C30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31,6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392FC8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0,5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EAFD66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65,4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08018D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3 104</w:t>
            </w:r>
          </w:p>
        </w:tc>
      </w:tr>
      <w:tr w:rsidR="007B2434" w:rsidRPr="007B2434" w14:paraId="6436E1E2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D3DFC4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 xml:space="preserve">Quatrième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3C2317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3,6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1B0EBB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20,6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1112EC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38,7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0FAC4B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1,0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519ACE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53,2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AC9758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3 405</w:t>
            </w:r>
          </w:p>
        </w:tc>
      </w:tr>
      <w:tr w:rsidR="007B2434" w:rsidRPr="007B2434" w14:paraId="169E0800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848FEB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 xml:space="preserve">Le plus élevé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91E4AB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11,2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FE33BB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60,2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13954D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55,6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53A6D5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8,1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33F699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24,0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880E6B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en-US"/>
              </w:rPr>
              <w:t>3 654</w:t>
            </w:r>
          </w:p>
        </w:tc>
      </w:tr>
      <w:tr w:rsidR="007B2434" w:rsidRPr="007B2434" w14:paraId="15E0F475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A5957B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ind w:left="160" w:hanging="60"/>
              <w:rPr>
                <w:rFonts w:ascii="Arial" w:hAnsi="Arial" w:cs="Arial"/>
                <w:sz w:val="8"/>
                <w:szCs w:val="8"/>
                <w:lang w:val="fr-FR"/>
              </w:rPr>
            </w:pPr>
            <w:r w:rsidRPr="007B2434">
              <w:rPr>
                <w:rFonts w:ascii="Arial" w:hAnsi="Arial" w:cs="Arial"/>
                <w:sz w:val="8"/>
                <w:szCs w:val="8"/>
                <w:lang w:val="fr-FR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647357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8"/>
                <w:szCs w:val="8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A99A69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8"/>
                <w:szCs w:val="8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9584C2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rPr>
                <w:rFonts w:ascii="Arial" w:hAnsi="Arial" w:cs="Arial"/>
                <w:sz w:val="8"/>
                <w:szCs w:val="8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1305C8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rPr>
                <w:rFonts w:ascii="Arial" w:hAnsi="Arial" w:cs="Arial"/>
                <w:sz w:val="8"/>
                <w:szCs w:val="8"/>
                <w:lang w:val="fr-F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D19482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rPr>
                <w:rFonts w:ascii="Arial" w:hAnsi="Arial" w:cs="Arial"/>
                <w:sz w:val="8"/>
                <w:szCs w:val="8"/>
                <w:lang w:val="fr-FR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3B2AAD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rPr>
                <w:rFonts w:ascii="Arial" w:hAnsi="Arial" w:cs="Arial"/>
                <w:sz w:val="8"/>
                <w:szCs w:val="8"/>
                <w:lang w:val="fr-FR"/>
              </w:rPr>
            </w:pPr>
          </w:p>
        </w:tc>
      </w:tr>
      <w:tr w:rsidR="007B2434" w:rsidRPr="007B2434" w14:paraId="4023BDA8" w14:textId="77777777" w:rsidTr="005C317F">
        <w:tblPrEx>
          <w:tblBorders>
            <w:top w:val="single" w:sz="4" w:space="0" w:color="auto"/>
            <w:left w:val="single" w:sz="4" w:space="0" w:color="auto"/>
            <w:bottom w:val="threeDEngrave" w:sz="12" w:space="0" w:color="auto"/>
            <w:right w:val="threeDEngrave" w:sz="12" w:space="0" w:color="auto"/>
          </w:tblBorders>
        </w:tblPrEx>
        <w:trPr>
          <w:jc w:val="center"/>
        </w:trPr>
        <w:tc>
          <w:tcPr>
            <w:tcW w:w="1291" w:type="pct"/>
            <w:tcBorders>
              <w:top w:val="nil"/>
              <w:left w:val="nil"/>
              <w:bottom w:val="single" w:sz="18" w:space="0" w:color="auto"/>
              <w:right w:val="nil"/>
            </w:tcBorders>
            <w:vAlign w:val="bottom"/>
          </w:tcPr>
          <w:p w14:paraId="720EFC86" w14:textId="77777777" w:rsidR="007B2434" w:rsidRPr="007B2434" w:rsidRDefault="007B2434" w:rsidP="007B2434">
            <w:pPr>
              <w:widowControl w:val="0"/>
              <w:autoSpaceDE w:val="0"/>
              <w:autoSpaceDN w:val="0"/>
              <w:adjustRightInd w:val="0"/>
              <w:spacing w:after="80"/>
              <w:ind w:left="60" w:hanging="6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Ensemble</w:t>
            </w:r>
          </w:p>
        </w:tc>
        <w:tc>
          <w:tcPr>
            <w:tcW w:w="620" w:type="pct"/>
            <w:tcBorders>
              <w:top w:val="nil"/>
              <w:left w:val="nil"/>
              <w:bottom w:val="single" w:sz="18" w:space="0" w:color="auto"/>
              <w:right w:val="nil"/>
            </w:tcBorders>
            <w:vAlign w:val="bottom"/>
          </w:tcPr>
          <w:p w14:paraId="43FAA095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spacing w:after="8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4,0</w:t>
            </w:r>
          </w:p>
        </w:tc>
        <w:tc>
          <w:tcPr>
            <w:tcW w:w="619" w:type="pct"/>
            <w:tcBorders>
              <w:top w:val="nil"/>
              <w:left w:val="nil"/>
              <w:bottom w:val="single" w:sz="18" w:space="0" w:color="auto"/>
              <w:right w:val="nil"/>
            </w:tcBorders>
            <w:vAlign w:val="bottom"/>
          </w:tcPr>
          <w:p w14:paraId="00EF505F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spacing w:after="8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0,8</w:t>
            </w:r>
          </w:p>
        </w:tc>
        <w:tc>
          <w:tcPr>
            <w:tcW w:w="619" w:type="pct"/>
            <w:tcBorders>
              <w:top w:val="nil"/>
              <w:left w:val="nil"/>
              <w:bottom w:val="single" w:sz="18" w:space="0" w:color="auto"/>
              <w:right w:val="nil"/>
            </w:tcBorders>
            <w:vAlign w:val="bottom"/>
          </w:tcPr>
          <w:p w14:paraId="77EAF0A0" w14:textId="77777777" w:rsidR="007B2434" w:rsidRPr="007B2434" w:rsidRDefault="007B2434" w:rsidP="007B2434">
            <w:pPr>
              <w:widowControl w:val="0"/>
              <w:tabs>
                <w:tab w:val="decimal" w:pos="551"/>
              </w:tabs>
              <w:autoSpaceDE w:val="0"/>
              <w:autoSpaceDN w:val="0"/>
              <w:adjustRightInd w:val="0"/>
              <w:spacing w:after="8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35,7</w:t>
            </w:r>
          </w:p>
        </w:tc>
        <w:tc>
          <w:tcPr>
            <w:tcW w:w="619" w:type="pct"/>
            <w:tcBorders>
              <w:top w:val="nil"/>
              <w:left w:val="nil"/>
              <w:bottom w:val="single" w:sz="18" w:space="0" w:color="auto"/>
              <w:right w:val="nil"/>
            </w:tcBorders>
            <w:vAlign w:val="bottom"/>
          </w:tcPr>
          <w:p w14:paraId="0B1E1919" w14:textId="77777777" w:rsidR="007B2434" w:rsidRPr="007B2434" w:rsidRDefault="007B2434" w:rsidP="007B2434">
            <w:pPr>
              <w:widowControl w:val="0"/>
              <w:tabs>
                <w:tab w:val="decimal" w:pos="509"/>
              </w:tabs>
              <w:autoSpaceDE w:val="0"/>
              <w:autoSpaceDN w:val="0"/>
              <w:adjustRightInd w:val="0"/>
              <w:spacing w:after="8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2,2</w:t>
            </w:r>
          </w:p>
        </w:tc>
        <w:tc>
          <w:tcPr>
            <w:tcW w:w="619" w:type="pct"/>
            <w:tcBorders>
              <w:top w:val="nil"/>
              <w:left w:val="nil"/>
              <w:bottom w:val="single" w:sz="18" w:space="0" w:color="auto"/>
              <w:right w:val="nil"/>
            </w:tcBorders>
            <w:vAlign w:val="bottom"/>
          </w:tcPr>
          <w:p w14:paraId="1CB5938C" w14:textId="77777777" w:rsidR="007B2434" w:rsidRPr="007B2434" w:rsidRDefault="007B2434" w:rsidP="007B2434">
            <w:pPr>
              <w:widowControl w:val="0"/>
              <w:tabs>
                <w:tab w:val="decimal" w:pos="547"/>
              </w:tabs>
              <w:autoSpaceDE w:val="0"/>
              <w:autoSpaceDN w:val="0"/>
              <w:adjustRightInd w:val="0"/>
              <w:spacing w:after="8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56,9</w:t>
            </w:r>
          </w:p>
        </w:tc>
        <w:tc>
          <w:tcPr>
            <w:tcW w:w="613" w:type="pct"/>
            <w:tcBorders>
              <w:top w:val="nil"/>
              <w:left w:val="nil"/>
              <w:bottom w:val="single" w:sz="18" w:space="0" w:color="auto"/>
              <w:right w:val="nil"/>
            </w:tcBorders>
            <w:vAlign w:val="bottom"/>
          </w:tcPr>
          <w:p w14:paraId="7CEA35ED" w14:textId="77777777" w:rsidR="007B2434" w:rsidRPr="007B2434" w:rsidRDefault="007B2434" w:rsidP="007B2434">
            <w:pPr>
              <w:widowControl w:val="0"/>
              <w:tabs>
                <w:tab w:val="decimal" w:pos="661"/>
              </w:tabs>
              <w:autoSpaceDE w:val="0"/>
              <w:autoSpaceDN w:val="0"/>
              <w:adjustRightInd w:val="0"/>
              <w:spacing w:after="80"/>
              <w:rPr>
                <w:rFonts w:ascii="Arial" w:hAnsi="Arial" w:cs="Arial"/>
                <w:sz w:val="14"/>
                <w:szCs w:val="14"/>
                <w:lang w:val="fr-FR"/>
              </w:rPr>
            </w:pPr>
            <w:r w:rsidRPr="007B2434">
              <w:rPr>
                <w:rFonts w:ascii="Arial" w:hAnsi="Arial" w:cs="Arial"/>
                <w:sz w:val="14"/>
                <w:szCs w:val="14"/>
                <w:lang w:val="fr-FR"/>
              </w:rPr>
              <w:t>15 928</w:t>
            </w:r>
          </w:p>
        </w:tc>
      </w:tr>
    </w:tbl>
    <w:p w14:paraId="32152709" w14:textId="77777777" w:rsidR="00225482" w:rsidRPr="00D7339F" w:rsidRDefault="00225482" w:rsidP="00225482">
      <w:pPr>
        <w:widowControl w:val="0"/>
        <w:autoSpaceDE w:val="0"/>
        <w:autoSpaceDN w:val="0"/>
        <w:adjustRightInd w:val="0"/>
        <w:rPr>
          <w:rFonts w:ascii="Arial" w:hAnsi="Arial" w:cs="Arial"/>
          <w:sz w:val="14"/>
          <w:szCs w:val="18"/>
        </w:rPr>
      </w:pPr>
    </w:p>
    <w:p w14:paraId="70874DEC" w14:textId="77777777" w:rsidR="00225482" w:rsidRPr="00D7339F" w:rsidRDefault="00225482" w:rsidP="00225482">
      <w:pPr>
        <w:widowControl w:val="0"/>
        <w:autoSpaceDE w:val="0"/>
        <w:autoSpaceDN w:val="0"/>
        <w:adjustRightInd w:val="0"/>
        <w:rPr>
          <w:rFonts w:ascii="Arial" w:hAnsi="Arial" w:cs="Arial"/>
          <w:sz w:val="14"/>
          <w:szCs w:val="18"/>
        </w:rPr>
      </w:pPr>
    </w:p>
    <w:p w14:paraId="28C2B424" w14:textId="04990C81" w:rsidR="00225482" w:rsidRPr="00DF5EDB" w:rsidRDefault="00225482" w:rsidP="00DF5EDB">
      <w:pPr>
        <w:widowControl w:val="0"/>
        <w:autoSpaceDE w:val="0"/>
        <w:autoSpaceDN w:val="0"/>
        <w:adjustRightInd w:val="0"/>
      </w:pPr>
      <w:bookmarkStart w:id="3" w:name="_GoBack"/>
      <w:bookmarkEnd w:id="3"/>
    </w:p>
    <w:sectPr w:rsidR="00225482" w:rsidRPr="00DF5EDB" w:rsidSect="004615C2">
      <w:footerReference w:type="even" r:id="rId12"/>
      <w:pgSz w:w="11907" w:h="16839" w:code="9"/>
      <w:pgMar w:top="1440" w:right="1440" w:bottom="1440" w:left="1440" w:header="720" w:footer="432" w:gutter="0"/>
      <w:pgNumType w:start="39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853BAC" w14:textId="77777777" w:rsidR="00642190" w:rsidRDefault="00642190" w:rsidP="00BF7220">
      <w:r>
        <w:separator/>
      </w:r>
    </w:p>
  </w:endnote>
  <w:endnote w:type="continuationSeparator" w:id="0">
    <w:p w14:paraId="40D28E6E" w14:textId="77777777" w:rsidR="00642190" w:rsidRDefault="00642190" w:rsidP="00BF72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Times New Roman Bold"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2451AC" w14:textId="223DD3BB" w:rsidR="005C317F" w:rsidRPr="000C7827" w:rsidRDefault="005C317F" w:rsidP="00B64E72">
    <w:pPr>
      <w:pStyle w:val="Footer"/>
      <w:ind w:left="-720"/>
      <w:rPr>
        <w:lang w:val="fr-CI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3C0D70" w14:textId="77777777" w:rsidR="00642190" w:rsidRDefault="00642190" w:rsidP="00BF7220">
      <w:r>
        <w:separator/>
      </w:r>
    </w:p>
  </w:footnote>
  <w:footnote w:type="continuationSeparator" w:id="0">
    <w:p w14:paraId="67425E19" w14:textId="77777777" w:rsidR="00642190" w:rsidRDefault="00642190" w:rsidP="00BF72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6654FF3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498D9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0B616B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DE4E4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BB8668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22BFB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96FC8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79A0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E74C2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A9299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47CB1"/>
    <w:multiLevelType w:val="hybridMultilevel"/>
    <w:tmpl w:val="25D6EA9A"/>
    <w:lvl w:ilvl="0" w:tplc="F68C20F2">
      <w:start w:val="1"/>
      <w:numFmt w:val="bullet"/>
      <w:pStyle w:val="New-ABulletedList"/>
      <w:lvlText w:val=""/>
      <w:lvlJc w:val="left"/>
      <w:pPr>
        <w:ind w:left="360" w:hanging="360"/>
      </w:pPr>
      <w:rPr>
        <w:rFonts w:ascii="Wingdings" w:hAnsi="Wingdings" w:hint="default"/>
        <w:color w:val="0085B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17801C3"/>
    <w:multiLevelType w:val="hybridMultilevel"/>
    <w:tmpl w:val="71F2B720"/>
    <w:lvl w:ilvl="0" w:tplc="04090005">
      <w:start w:val="1"/>
      <w:numFmt w:val="bullet"/>
      <w:lvlText w:val=""/>
      <w:lvlJc w:val="left"/>
      <w:pPr>
        <w:ind w:left="773" w:hanging="360"/>
      </w:pPr>
      <w:rPr>
        <w:rFonts w:ascii="Wingdings" w:hAnsi="Wingdings" w:hint="default"/>
        <w:color w:val="0085B1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2" w15:restartNumberingAfterBreak="0">
    <w:nsid w:val="01BB0CB5"/>
    <w:multiLevelType w:val="hybridMultilevel"/>
    <w:tmpl w:val="D8D0291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85B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5122FDC"/>
    <w:multiLevelType w:val="hybridMultilevel"/>
    <w:tmpl w:val="1452F85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0085B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09FF1A48"/>
    <w:multiLevelType w:val="hybridMultilevel"/>
    <w:tmpl w:val="6310DD08"/>
    <w:lvl w:ilvl="0" w:tplc="C47AFF98">
      <w:start w:val="1"/>
      <w:numFmt w:val="bullet"/>
      <w:pStyle w:val="New-ADefinitionBulletedList"/>
      <w:lvlText w:val=""/>
      <w:lvlJc w:val="left"/>
      <w:pPr>
        <w:ind w:left="907" w:hanging="360"/>
      </w:pPr>
      <w:rPr>
        <w:rFonts w:ascii="Wingdings" w:hAnsi="Wingdings" w:hint="default"/>
        <w:color w:val="0085B1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15" w15:restartNumberingAfterBreak="0">
    <w:nsid w:val="0C6819EE"/>
    <w:multiLevelType w:val="hybridMultilevel"/>
    <w:tmpl w:val="A8E29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33C0861"/>
    <w:multiLevelType w:val="hybridMultilevel"/>
    <w:tmpl w:val="1F185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3554B47"/>
    <w:multiLevelType w:val="hybridMultilevel"/>
    <w:tmpl w:val="5178C0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17B5261A"/>
    <w:multiLevelType w:val="hybridMultilevel"/>
    <w:tmpl w:val="00229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8FA6838"/>
    <w:multiLevelType w:val="hybridMultilevel"/>
    <w:tmpl w:val="07768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1433B24"/>
    <w:multiLevelType w:val="hybridMultilevel"/>
    <w:tmpl w:val="361AE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1957E3B"/>
    <w:multiLevelType w:val="hybridMultilevel"/>
    <w:tmpl w:val="C41288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0085B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265551BD"/>
    <w:multiLevelType w:val="hybridMultilevel"/>
    <w:tmpl w:val="1E9A5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85B5FEA"/>
    <w:multiLevelType w:val="hybridMultilevel"/>
    <w:tmpl w:val="DE20304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0085B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3573058"/>
    <w:multiLevelType w:val="hybridMultilevel"/>
    <w:tmpl w:val="9DDA366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5" w15:restartNumberingAfterBreak="0">
    <w:nsid w:val="4A7E03E8"/>
    <w:multiLevelType w:val="hybridMultilevel"/>
    <w:tmpl w:val="7674DB8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0085B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35229D9"/>
    <w:multiLevelType w:val="hybridMultilevel"/>
    <w:tmpl w:val="4F886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263748"/>
    <w:multiLevelType w:val="hybridMultilevel"/>
    <w:tmpl w:val="039838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CB25A15"/>
    <w:multiLevelType w:val="hybridMultilevel"/>
    <w:tmpl w:val="53E88332"/>
    <w:lvl w:ilvl="0" w:tplc="5FF21B32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29" w15:restartNumberingAfterBreak="0">
    <w:nsid w:val="601A0A35"/>
    <w:multiLevelType w:val="hybridMultilevel"/>
    <w:tmpl w:val="FD08AEA8"/>
    <w:lvl w:ilvl="0" w:tplc="FFDAD94E">
      <w:start w:val="1"/>
      <w:numFmt w:val="bullet"/>
      <w:pStyle w:val="New-ABulletedParagraphs"/>
      <w:lvlText w:val=""/>
      <w:lvlJc w:val="left"/>
      <w:pPr>
        <w:ind w:left="360" w:hanging="360"/>
      </w:pPr>
      <w:rPr>
        <w:rFonts w:ascii="Wingdings" w:hAnsi="Wingdings" w:hint="default"/>
        <w:color w:val="0085B1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5507776"/>
    <w:multiLevelType w:val="hybridMultilevel"/>
    <w:tmpl w:val="A086C32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0085B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6CA202C"/>
    <w:multiLevelType w:val="hybridMultilevel"/>
    <w:tmpl w:val="FEB89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451D2F"/>
    <w:multiLevelType w:val="hybridMultilevel"/>
    <w:tmpl w:val="B67C32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ECA1784"/>
    <w:multiLevelType w:val="hybridMultilevel"/>
    <w:tmpl w:val="ABCAD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212E53"/>
    <w:multiLevelType w:val="hybridMultilevel"/>
    <w:tmpl w:val="6D5A750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85B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AB94CBF"/>
    <w:multiLevelType w:val="hybridMultilevel"/>
    <w:tmpl w:val="FA66C7B4"/>
    <w:lvl w:ilvl="0" w:tplc="04090005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  <w:color w:val="0085B1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6" w15:restartNumberingAfterBreak="0">
    <w:nsid w:val="7E357FDC"/>
    <w:multiLevelType w:val="hybridMultilevel"/>
    <w:tmpl w:val="2AB49D86"/>
    <w:lvl w:ilvl="0" w:tplc="95F2CE88">
      <w:start w:val="1"/>
      <w:numFmt w:val="bullet"/>
      <w:pStyle w:val="New-AKFBullet"/>
      <w:lvlText w:val=""/>
      <w:lvlJc w:val="left"/>
      <w:pPr>
        <w:ind w:left="360" w:hanging="360"/>
      </w:pPr>
      <w:rPr>
        <w:rFonts w:ascii="Wingdings" w:hAnsi="Wingdings" w:hint="default"/>
        <w:color w:val="0085B1"/>
      </w:rPr>
    </w:lvl>
    <w:lvl w:ilvl="1" w:tplc="0409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32"/>
  </w:num>
  <w:num w:numId="3">
    <w:abstractNumId w:val="18"/>
  </w:num>
  <w:num w:numId="4">
    <w:abstractNumId w:val="15"/>
  </w:num>
  <w:num w:numId="5">
    <w:abstractNumId w:val="24"/>
  </w:num>
  <w:num w:numId="6">
    <w:abstractNumId w:val="20"/>
  </w:num>
  <w:num w:numId="7">
    <w:abstractNumId w:val="31"/>
  </w:num>
  <w:num w:numId="8">
    <w:abstractNumId w:val="19"/>
  </w:num>
  <w:num w:numId="9">
    <w:abstractNumId w:val="28"/>
  </w:num>
  <w:num w:numId="10">
    <w:abstractNumId w:val="34"/>
  </w:num>
  <w:num w:numId="11">
    <w:abstractNumId w:val="23"/>
  </w:num>
  <w:num w:numId="12">
    <w:abstractNumId w:val="25"/>
  </w:num>
  <w:num w:numId="13">
    <w:abstractNumId w:val="21"/>
  </w:num>
  <w:num w:numId="14">
    <w:abstractNumId w:val="13"/>
  </w:num>
  <w:num w:numId="15">
    <w:abstractNumId w:val="30"/>
  </w:num>
  <w:num w:numId="16">
    <w:abstractNumId w:val="35"/>
  </w:num>
  <w:num w:numId="17">
    <w:abstractNumId w:val="17"/>
  </w:num>
  <w:num w:numId="18">
    <w:abstractNumId w:val="36"/>
  </w:num>
  <w:num w:numId="19">
    <w:abstractNumId w:val="26"/>
  </w:num>
  <w:num w:numId="20">
    <w:abstractNumId w:val="16"/>
  </w:num>
  <w:num w:numId="21">
    <w:abstractNumId w:val="33"/>
  </w:num>
  <w:num w:numId="22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9"/>
  </w:num>
  <w:num w:numId="24">
    <w:abstractNumId w:val="7"/>
  </w:num>
  <w:num w:numId="25">
    <w:abstractNumId w:val="6"/>
  </w:num>
  <w:num w:numId="26">
    <w:abstractNumId w:val="5"/>
  </w:num>
  <w:num w:numId="27">
    <w:abstractNumId w:val="4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12"/>
  </w:num>
  <w:num w:numId="34">
    <w:abstractNumId w:val="22"/>
  </w:num>
  <w:num w:numId="35">
    <w:abstractNumId w:val="11"/>
  </w:num>
  <w:num w:numId="36">
    <w:abstractNumId w:val="10"/>
  </w:num>
  <w:num w:numId="37">
    <w:abstractNumId w:val="29"/>
  </w:num>
  <w:num w:numId="38">
    <w:abstractNumId w:val="36"/>
  </w:num>
  <w:num w:numId="3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FR" w:vendorID="64" w:dllVersion="131078" w:nlCheck="1" w:checkStyle="0"/>
  <w:activeWritingStyle w:appName="MSWord" w:lang="fr-CA" w:vendorID="64" w:dllVersion="131078" w:nlCheck="1" w:checkStyle="0"/>
  <w:activeWritingStyle w:appName="MSWord" w:lang="fr-HT" w:vendorID="64" w:dllVersion="131078" w:nlCheck="1" w:checkStyle="0"/>
  <w:activeWritingStyle w:appName="MSWord" w:lang="fr-CI" w:vendorID="64" w:dllVersion="131078" w:nlCheck="1" w:checkStyle="0"/>
  <w:activeWritingStyle w:appName="MSWord" w:lang="fr-CI" w:vendorID="64" w:dllVersion="0" w:nlCheck="1" w:checkStyle="0"/>
  <w:activeWritingStyle w:appName="MSWord" w:lang="fr-HT" w:vendorID="64" w:dllVersion="0" w:nlCheck="1" w:checkStyle="0"/>
  <w:activeWritingStyle w:appName="MSWord" w:lang="en-US" w:vendorID="64" w:dllVersion="0" w:nlCheck="1" w:checkStyle="0"/>
  <w:activeWritingStyle w:appName="MSWord" w:lang="fr-SN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NDawNDEzMzUwMTNR0lEKTi0uzszPAykwrAUARWS5iCwAAAA="/>
  </w:docVars>
  <w:rsids>
    <w:rsidRoot w:val="006D2591"/>
    <w:rsid w:val="000000AB"/>
    <w:rsid w:val="00001573"/>
    <w:rsid w:val="00003607"/>
    <w:rsid w:val="000045F7"/>
    <w:rsid w:val="00011B48"/>
    <w:rsid w:val="00015A5F"/>
    <w:rsid w:val="00020C54"/>
    <w:rsid w:val="00020D24"/>
    <w:rsid w:val="00024274"/>
    <w:rsid w:val="000313D9"/>
    <w:rsid w:val="00031F59"/>
    <w:rsid w:val="000424F5"/>
    <w:rsid w:val="0004308D"/>
    <w:rsid w:val="000430FF"/>
    <w:rsid w:val="000451C0"/>
    <w:rsid w:val="00046BF2"/>
    <w:rsid w:val="00051838"/>
    <w:rsid w:val="000528CE"/>
    <w:rsid w:val="00053648"/>
    <w:rsid w:val="00063CC4"/>
    <w:rsid w:val="00071F97"/>
    <w:rsid w:val="000729B5"/>
    <w:rsid w:val="0007356A"/>
    <w:rsid w:val="00081A52"/>
    <w:rsid w:val="00081E1B"/>
    <w:rsid w:val="00083C15"/>
    <w:rsid w:val="00091D7C"/>
    <w:rsid w:val="00093245"/>
    <w:rsid w:val="000932AA"/>
    <w:rsid w:val="00095EB9"/>
    <w:rsid w:val="00095F5E"/>
    <w:rsid w:val="000A005D"/>
    <w:rsid w:val="000A265A"/>
    <w:rsid w:val="000A289D"/>
    <w:rsid w:val="000B1229"/>
    <w:rsid w:val="000B2299"/>
    <w:rsid w:val="000B6486"/>
    <w:rsid w:val="000C0002"/>
    <w:rsid w:val="000C3D5C"/>
    <w:rsid w:val="000C5FDF"/>
    <w:rsid w:val="000C7827"/>
    <w:rsid w:val="000E0980"/>
    <w:rsid w:val="000E4BCA"/>
    <w:rsid w:val="000F6BB2"/>
    <w:rsid w:val="0010554E"/>
    <w:rsid w:val="00107903"/>
    <w:rsid w:val="00112FA3"/>
    <w:rsid w:val="001156E7"/>
    <w:rsid w:val="0012045C"/>
    <w:rsid w:val="00125F2E"/>
    <w:rsid w:val="0013520D"/>
    <w:rsid w:val="00137D7C"/>
    <w:rsid w:val="00142100"/>
    <w:rsid w:val="00147EE8"/>
    <w:rsid w:val="00155A3D"/>
    <w:rsid w:val="00173744"/>
    <w:rsid w:val="001765D3"/>
    <w:rsid w:val="00180E0C"/>
    <w:rsid w:val="00192372"/>
    <w:rsid w:val="00193C3E"/>
    <w:rsid w:val="00193CF1"/>
    <w:rsid w:val="00194D5D"/>
    <w:rsid w:val="001A38A8"/>
    <w:rsid w:val="001A7DEB"/>
    <w:rsid w:val="001B3F3B"/>
    <w:rsid w:val="001B774C"/>
    <w:rsid w:val="001B7AB5"/>
    <w:rsid w:val="001C3650"/>
    <w:rsid w:val="001C3745"/>
    <w:rsid w:val="001C4F12"/>
    <w:rsid w:val="001C6D5F"/>
    <w:rsid w:val="001D1D3F"/>
    <w:rsid w:val="001D5F7F"/>
    <w:rsid w:val="001D609A"/>
    <w:rsid w:val="001D61B4"/>
    <w:rsid w:val="001E2D4E"/>
    <w:rsid w:val="001E6B72"/>
    <w:rsid w:val="001F5FF8"/>
    <w:rsid w:val="001F66A3"/>
    <w:rsid w:val="00206A1D"/>
    <w:rsid w:val="0021465B"/>
    <w:rsid w:val="0021546B"/>
    <w:rsid w:val="00215A70"/>
    <w:rsid w:val="00225144"/>
    <w:rsid w:val="0022516B"/>
    <w:rsid w:val="00225482"/>
    <w:rsid w:val="002402DC"/>
    <w:rsid w:val="00247B87"/>
    <w:rsid w:val="0025197A"/>
    <w:rsid w:val="00252117"/>
    <w:rsid w:val="00257776"/>
    <w:rsid w:val="00261252"/>
    <w:rsid w:val="00263FC5"/>
    <w:rsid w:val="00265E75"/>
    <w:rsid w:val="002717BD"/>
    <w:rsid w:val="00272394"/>
    <w:rsid w:val="00274257"/>
    <w:rsid w:val="00285A09"/>
    <w:rsid w:val="00291553"/>
    <w:rsid w:val="00292581"/>
    <w:rsid w:val="00292611"/>
    <w:rsid w:val="00295BA0"/>
    <w:rsid w:val="00296794"/>
    <w:rsid w:val="002A03D4"/>
    <w:rsid w:val="002A0B6C"/>
    <w:rsid w:val="002A6CFD"/>
    <w:rsid w:val="002B56D2"/>
    <w:rsid w:val="002C3150"/>
    <w:rsid w:val="002C5E90"/>
    <w:rsid w:val="002D1D85"/>
    <w:rsid w:val="002D2272"/>
    <w:rsid w:val="002D5BB2"/>
    <w:rsid w:val="002E7531"/>
    <w:rsid w:val="002F2309"/>
    <w:rsid w:val="003075C3"/>
    <w:rsid w:val="00310064"/>
    <w:rsid w:val="003128CB"/>
    <w:rsid w:val="0031398C"/>
    <w:rsid w:val="00314373"/>
    <w:rsid w:val="00315469"/>
    <w:rsid w:val="0031606A"/>
    <w:rsid w:val="003213EC"/>
    <w:rsid w:val="003255E2"/>
    <w:rsid w:val="00326660"/>
    <w:rsid w:val="00326FED"/>
    <w:rsid w:val="00332CB4"/>
    <w:rsid w:val="003344C6"/>
    <w:rsid w:val="003345B5"/>
    <w:rsid w:val="003374E7"/>
    <w:rsid w:val="0035103B"/>
    <w:rsid w:val="00352783"/>
    <w:rsid w:val="00357789"/>
    <w:rsid w:val="00363FB5"/>
    <w:rsid w:val="003722A6"/>
    <w:rsid w:val="00372D27"/>
    <w:rsid w:val="00373323"/>
    <w:rsid w:val="00374A32"/>
    <w:rsid w:val="003751F4"/>
    <w:rsid w:val="0037525F"/>
    <w:rsid w:val="00377E4A"/>
    <w:rsid w:val="00382913"/>
    <w:rsid w:val="00391A69"/>
    <w:rsid w:val="00392EC2"/>
    <w:rsid w:val="003938A7"/>
    <w:rsid w:val="00396891"/>
    <w:rsid w:val="003A0648"/>
    <w:rsid w:val="003B0091"/>
    <w:rsid w:val="003B132D"/>
    <w:rsid w:val="003B3DCA"/>
    <w:rsid w:val="003B6027"/>
    <w:rsid w:val="003C20B3"/>
    <w:rsid w:val="003C6A7E"/>
    <w:rsid w:val="003C7DDF"/>
    <w:rsid w:val="003D3D1A"/>
    <w:rsid w:val="003D589D"/>
    <w:rsid w:val="003D7FD9"/>
    <w:rsid w:val="003E0069"/>
    <w:rsid w:val="003E64CC"/>
    <w:rsid w:val="003E7985"/>
    <w:rsid w:val="003F3C70"/>
    <w:rsid w:val="003F54A0"/>
    <w:rsid w:val="003F55B9"/>
    <w:rsid w:val="003F7DE5"/>
    <w:rsid w:val="003F7FAB"/>
    <w:rsid w:val="004009DF"/>
    <w:rsid w:val="00401CE8"/>
    <w:rsid w:val="00410C99"/>
    <w:rsid w:val="004161E1"/>
    <w:rsid w:val="004227F7"/>
    <w:rsid w:val="00425B2F"/>
    <w:rsid w:val="00430E7D"/>
    <w:rsid w:val="00436826"/>
    <w:rsid w:val="00440A87"/>
    <w:rsid w:val="00446309"/>
    <w:rsid w:val="00447F15"/>
    <w:rsid w:val="00454169"/>
    <w:rsid w:val="0045460A"/>
    <w:rsid w:val="00460B14"/>
    <w:rsid w:val="004615C2"/>
    <w:rsid w:val="0047039D"/>
    <w:rsid w:val="004748CB"/>
    <w:rsid w:val="004807A8"/>
    <w:rsid w:val="00487EDE"/>
    <w:rsid w:val="004902C1"/>
    <w:rsid w:val="004913EC"/>
    <w:rsid w:val="004948E0"/>
    <w:rsid w:val="004962E7"/>
    <w:rsid w:val="00497D4C"/>
    <w:rsid w:val="004A36F1"/>
    <w:rsid w:val="004A448B"/>
    <w:rsid w:val="004A7384"/>
    <w:rsid w:val="004B094B"/>
    <w:rsid w:val="004B472C"/>
    <w:rsid w:val="004B6103"/>
    <w:rsid w:val="004B62DC"/>
    <w:rsid w:val="004B72ED"/>
    <w:rsid w:val="004B757F"/>
    <w:rsid w:val="004C3E77"/>
    <w:rsid w:val="004C78FD"/>
    <w:rsid w:val="004D50D0"/>
    <w:rsid w:val="004D5F6F"/>
    <w:rsid w:val="004E41DF"/>
    <w:rsid w:val="004F0105"/>
    <w:rsid w:val="004F051B"/>
    <w:rsid w:val="004F0916"/>
    <w:rsid w:val="004F0A30"/>
    <w:rsid w:val="004F2CCF"/>
    <w:rsid w:val="004F5E5C"/>
    <w:rsid w:val="00503B79"/>
    <w:rsid w:val="00505B2C"/>
    <w:rsid w:val="00507AAF"/>
    <w:rsid w:val="00515346"/>
    <w:rsid w:val="0051702E"/>
    <w:rsid w:val="00524E09"/>
    <w:rsid w:val="0053214D"/>
    <w:rsid w:val="0054250B"/>
    <w:rsid w:val="00547DA0"/>
    <w:rsid w:val="00554D8F"/>
    <w:rsid w:val="00566F75"/>
    <w:rsid w:val="00570E62"/>
    <w:rsid w:val="005716B6"/>
    <w:rsid w:val="0057634A"/>
    <w:rsid w:val="00586B1A"/>
    <w:rsid w:val="00587452"/>
    <w:rsid w:val="00590ACC"/>
    <w:rsid w:val="0059194A"/>
    <w:rsid w:val="00593E26"/>
    <w:rsid w:val="00594A5D"/>
    <w:rsid w:val="005A0B89"/>
    <w:rsid w:val="005B0971"/>
    <w:rsid w:val="005B2F38"/>
    <w:rsid w:val="005B2F7F"/>
    <w:rsid w:val="005C317F"/>
    <w:rsid w:val="005D04C0"/>
    <w:rsid w:val="005D126D"/>
    <w:rsid w:val="005D3445"/>
    <w:rsid w:val="005D4DBC"/>
    <w:rsid w:val="005D7373"/>
    <w:rsid w:val="005D764E"/>
    <w:rsid w:val="005D7945"/>
    <w:rsid w:val="005D7EDE"/>
    <w:rsid w:val="005E4DCF"/>
    <w:rsid w:val="005E59AD"/>
    <w:rsid w:val="005E675B"/>
    <w:rsid w:val="005E7CA6"/>
    <w:rsid w:val="005E7EE7"/>
    <w:rsid w:val="005F05B5"/>
    <w:rsid w:val="005F27BD"/>
    <w:rsid w:val="005F2F37"/>
    <w:rsid w:val="005F7A54"/>
    <w:rsid w:val="00600D77"/>
    <w:rsid w:val="006014AE"/>
    <w:rsid w:val="006026AC"/>
    <w:rsid w:val="00603ED7"/>
    <w:rsid w:val="00604A8B"/>
    <w:rsid w:val="0061052F"/>
    <w:rsid w:val="006123CA"/>
    <w:rsid w:val="00614DA9"/>
    <w:rsid w:val="00615206"/>
    <w:rsid w:val="00622DB9"/>
    <w:rsid w:val="0062380E"/>
    <w:rsid w:val="00625DE5"/>
    <w:rsid w:val="0063412E"/>
    <w:rsid w:val="00636806"/>
    <w:rsid w:val="00640972"/>
    <w:rsid w:val="00640A07"/>
    <w:rsid w:val="00642190"/>
    <w:rsid w:val="0064378B"/>
    <w:rsid w:val="00644EC5"/>
    <w:rsid w:val="00654B84"/>
    <w:rsid w:val="0065615B"/>
    <w:rsid w:val="00660D85"/>
    <w:rsid w:val="00661EA2"/>
    <w:rsid w:val="006639C0"/>
    <w:rsid w:val="006650D9"/>
    <w:rsid w:val="006673B9"/>
    <w:rsid w:val="00677944"/>
    <w:rsid w:val="00680113"/>
    <w:rsid w:val="00686B35"/>
    <w:rsid w:val="00691FF8"/>
    <w:rsid w:val="006A1413"/>
    <w:rsid w:val="006A1F6E"/>
    <w:rsid w:val="006A3B70"/>
    <w:rsid w:val="006A485D"/>
    <w:rsid w:val="006B0FCF"/>
    <w:rsid w:val="006B2DC9"/>
    <w:rsid w:val="006B554B"/>
    <w:rsid w:val="006C3D04"/>
    <w:rsid w:val="006C465E"/>
    <w:rsid w:val="006C6509"/>
    <w:rsid w:val="006C6EC4"/>
    <w:rsid w:val="006C7AB2"/>
    <w:rsid w:val="006D2591"/>
    <w:rsid w:val="006E3658"/>
    <w:rsid w:val="006E71C2"/>
    <w:rsid w:val="006E7907"/>
    <w:rsid w:val="006F1378"/>
    <w:rsid w:val="006F3AFE"/>
    <w:rsid w:val="006F4354"/>
    <w:rsid w:val="006F62E5"/>
    <w:rsid w:val="006F7E84"/>
    <w:rsid w:val="00712F0E"/>
    <w:rsid w:val="00713294"/>
    <w:rsid w:val="00717B14"/>
    <w:rsid w:val="00717FB9"/>
    <w:rsid w:val="00723C26"/>
    <w:rsid w:val="00725756"/>
    <w:rsid w:val="007337BB"/>
    <w:rsid w:val="00742DA4"/>
    <w:rsid w:val="0074364E"/>
    <w:rsid w:val="00743FD9"/>
    <w:rsid w:val="00744F7B"/>
    <w:rsid w:val="00747ED5"/>
    <w:rsid w:val="0075265D"/>
    <w:rsid w:val="00756904"/>
    <w:rsid w:val="0075767D"/>
    <w:rsid w:val="00757AEE"/>
    <w:rsid w:val="0076017C"/>
    <w:rsid w:val="0076082A"/>
    <w:rsid w:val="00761BF4"/>
    <w:rsid w:val="00764169"/>
    <w:rsid w:val="00765158"/>
    <w:rsid w:val="00767FC6"/>
    <w:rsid w:val="00771420"/>
    <w:rsid w:val="007715F8"/>
    <w:rsid w:val="007716F1"/>
    <w:rsid w:val="00775D51"/>
    <w:rsid w:val="0078253A"/>
    <w:rsid w:val="00782E99"/>
    <w:rsid w:val="007867C8"/>
    <w:rsid w:val="00790ACA"/>
    <w:rsid w:val="00790BDD"/>
    <w:rsid w:val="00791300"/>
    <w:rsid w:val="00797A7C"/>
    <w:rsid w:val="007B2434"/>
    <w:rsid w:val="007B311A"/>
    <w:rsid w:val="007B4820"/>
    <w:rsid w:val="007B721C"/>
    <w:rsid w:val="007B74E3"/>
    <w:rsid w:val="007C0332"/>
    <w:rsid w:val="007C2962"/>
    <w:rsid w:val="007C6A0D"/>
    <w:rsid w:val="007D3CBE"/>
    <w:rsid w:val="007D5951"/>
    <w:rsid w:val="007D680B"/>
    <w:rsid w:val="007E045C"/>
    <w:rsid w:val="007E161A"/>
    <w:rsid w:val="007E3E9B"/>
    <w:rsid w:val="007F1053"/>
    <w:rsid w:val="007F2602"/>
    <w:rsid w:val="007F3B0A"/>
    <w:rsid w:val="007F768C"/>
    <w:rsid w:val="008100ED"/>
    <w:rsid w:val="008109D5"/>
    <w:rsid w:val="008119D9"/>
    <w:rsid w:val="008127ED"/>
    <w:rsid w:val="008169CA"/>
    <w:rsid w:val="00823291"/>
    <w:rsid w:val="0082393B"/>
    <w:rsid w:val="008240A6"/>
    <w:rsid w:val="008247B0"/>
    <w:rsid w:val="00826F12"/>
    <w:rsid w:val="008318C9"/>
    <w:rsid w:val="008319C7"/>
    <w:rsid w:val="00831B31"/>
    <w:rsid w:val="0083604F"/>
    <w:rsid w:val="00837C22"/>
    <w:rsid w:val="00841311"/>
    <w:rsid w:val="00843808"/>
    <w:rsid w:val="00844812"/>
    <w:rsid w:val="008469A3"/>
    <w:rsid w:val="00854C7E"/>
    <w:rsid w:val="00870EEE"/>
    <w:rsid w:val="00871C18"/>
    <w:rsid w:val="00882E64"/>
    <w:rsid w:val="008844A2"/>
    <w:rsid w:val="00884E8C"/>
    <w:rsid w:val="0088575C"/>
    <w:rsid w:val="00893149"/>
    <w:rsid w:val="00894715"/>
    <w:rsid w:val="008A048F"/>
    <w:rsid w:val="008A1B96"/>
    <w:rsid w:val="008A281C"/>
    <w:rsid w:val="008B79AB"/>
    <w:rsid w:val="008C027F"/>
    <w:rsid w:val="008C2410"/>
    <w:rsid w:val="008C5983"/>
    <w:rsid w:val="008C5AA8"/>
    <w:rsid w:val="008C636B"/>
    <w:rsid w:val="008D4B12"/>
    <w:rsid w:val="008D6A26"/>
    <w:rsid w:val="008E5D7B"/>
    <w:rsid w:val="008E7CC8"/>
    <w:rsid w:val="008F0049"/>
    <w:rsid w:val="008F158A"/>
    <w:rsid w:val="008F56FC"/>
    <w:rsid w:val="00921854"/>
    <w:rsid w:val="00927A38"/>
    <w:rsid w:val="0093002C"/>
    <w:rsid w:val="00930791"/>
    <w:rsid w:val="0093180D"/>
    <w:rsid w:val="00936296"/>
    <w:rsid w:val="009410E2"/>
    <w:rsid w:val="00941A5D"/>
    <w:rsid w:val="00941ABC"/>
    <w:rsid w:val="00941B96"/>
    <w:rsid w:val="00944943"/>
    <w:rsid w:val="00946AAD"/>
    <w:rsid w:val="009532E7"/>
    <w:rsid w:val="00963E19"/>
    <w:rsid w:val="00966254"/>
    <w:rsid w:val="0096692D"/>
    <w:rsid w:val="009805C8"/>
    <w:rsid w:val="00980C90"/>
    <w:rsid w:val="00984A86"/>
    <w:rsid w:val="00985A84"/>
    <w:rsid w:val="00985E1F"/>
    <w:rsid w:val="00991B5F"/>
    <w:rsid w:val="009935FA"/>
    <w:rsid w:val="00993F5A"/>
    <w:rsid w:val="0099410E"/>
    <w:rsid w:val="0099685C"/>
    <w:rsid w:val="00996C0A"/>
    <w:rsid w:val="009A1D99"/>
    <w:rsid w:val="009B0A07"/>
    <w:rsid w:val="009B18FA"/>
    <w:rsid w:val="009B4EE4"/>
    <w:rsid w:val="009C06AC"/>
    <w:rsid w:val="009C3A8C"/>
    <w:rsid w:val="009D031B"/>
    <w:rsid w:val="009D57EA"/>
    <w:rsid w:val="009D7B02"/>
    <w:rsid w:val="009E0500"/>
    <w:rsid w:val="009E0904"/>
    <w:rsid w:val="009E171D"/>
    <w:rsid w:val="009E1AED"/>
    <w:rsid w:val="009E4AB1"/>
    <w:rsid w:val="009E772B"/>
    <w:rsid w:val="009F2CCE"/>
    <w:rsid w:val="00A02848"/>
    <w:rsid w:val="00A125BA"/>
    <w:rsid w:val="00A1710E"/>
    <w:rsid w:val="00A21B57"/>
    <w:rsid w:val="00A23CA1"/>
    <w:rsid w:val="00A27FCD"/>
    <w:rsid w:val="00A3594C"/>
    <w:rsid w:val="00A42AC6"/>
    <w:rsid w:val="00A44383"/>
    <w:rsid w:val="00A62E98"/>
    <w:rsid w:val="00A6306C"/>
    <w:rsid w:val="00A665D3"/>
    <w:rsid w:val="00A717B5"/>
    <w:rsid w:val="00A826E9"/>
    <w:rsid w:val="00A84489"/>
    <w:rsid w:val="00A87CC1"/>
    <w:rsid w:val="00A92BF4"/>
    <w:rsid w:val="00A9437F"/>
    <w:rsid w:val="00A94FA5"/>
    <w:rsid w:val="00A96C93"/>
    <w:rsid w:val="00AA2C13"/>
    <w:rsid w:val="00AA3138"/>
    <w:rsid w:val="00AB3D5C"/>
    <w:rsid w:val="00AB773E"/>
    <w:rsid w:val="00AC0BE6"/>
    <w:rsid w:val="00AC2AAC"/>
    <w:rsid w:val="00AC5164"/>
    <w:rsid w:val="00AC5A8B"/>
    <w:rsid w:val="00AC5FDC"/>
    <w:rsid w:val="00AD05AD"/>
    <w:rsid w:val="00AD626F"/>
    <w:rsid w:val="00AE3BAD"/>
    <w:rsid w:val="00AE483E"/>
    <w:rsid w:val="00AE502B"/>
    <w:rsid w:val="00AE7AFB"/>
    <w:rsid w:val="00AF7A3E"/>
    <w:rsid w:val="00B027A5"/>
    <w:rsid w:val="00B03EC6"/>
    <w:rsid w:val="00B055E0"/>
    <w:rsid w:val="00B0593C"/>
    <w:rsid w:val="00B118DB"/>
    <w:rsid w:val="00B148A1"/>
    <w:rsid w:val="00B14D03"/>
    <w:rsid w:val="00B22950"/>
    <w:rsid w:val="00B23A4E"/>
    <w:rsid w:val="00B2400C"/>
    <w:rsid w:val="00B260EE"/>
    <w:rsid w:val="00B31307"/>
    <w:rsid w:val="00B31851"/>
    <w:rsid w:val="00B37492"/>
    <w:rsid w:val="00B410BB"/>
    <w:rsid w:val="00B4139D"/>
    <w:rsid w:val="00B46079"/>
    <w:rsid w:val="00B46C19"/>
    <w:rsid w:val="00B50AC8"/>
    <w:rsid w:val="00B60F53"/>
    <w:rsid w:val="00B6197C"/>
    <w:rsid w:val="00B648BD"/>
    <w:rsid w:val="00B64E72"/>
    <w:rsid w:val="00B72346"/>
    <w:rsid w:val="00B75E49"/>
    <w:rsid w:val="00B7677E"/>
    <w:rsid w:val="00B7698F"/>
    <w:rsid w:val="00B82B79"/>
    <w:rsid w:val="00B83102"/>
    <w:rsid w:val="00B84189"/>
    <w:rsid w:val="00B85DB7"/>
    <w:rsid w:val="00B865F8"/>
    <w:rsid w:val="00B92CD6"/>
    <w:rsid w:val="00BA08AB"/>
    <w:rsid w:val="00BA4087"/>
    <w:rsid w:val="00BA721A"/>
    <w:rsid w:val="00BB0FF9"/>
    <w:rsid w:val="00BB5FEA"/>
    <w:rsid w:val="00BC151F"/>
    <w:rsid w:val="00BC25EA"/>
    <w:rsid w:val="00BC49C5"/>
    <w:rsid w:val="00BD18FF"/>
    <w:rsid w:val="00BD3402"/>
    <w:rsid w:val="00BD618E"/>
    <w:rsid w:val="00BE1640"/>
    <w:rsid w:val="00BE70BC"/>
    <w:rsid w:val="00BF4FEE"/>
    <w:rsid w:val="00BF7220"/>
    <w:rsid w:val="00C01274"/>
    <w:rsid w:val="00C02638"/>
    <w:rsid w:val="00C060C8"/>
    <w:rsid w:val="00C10C23"/>
    <w:rsid w:val="00C11792"/>
    <w:rsid w:val="00C1303E"/>
    <w:rsid w:val="00C143FA"/>
    <w:rsid w:val="00C14D2F"/>
    <w:rsid w:val="00C14D9E"/>
    <w:rsid w:val="00C150D5"/>
    <w:rsid w:val="00C15F03"/>
    <w:rsid w:val="00C16BC1"/>
    <w:rsid w:val="00C2056F"/>
    <w:rsid w:val="00C24DB6"/>
    <w:rsid w:val="00C32886"/>
    <w:rsid w:val="00C40CC7"/>
    <w:rsid w:val="00C42BF2"/>
    <w:rsid w:val="00C442E6"/>
    <w:rsid w:val="00C50EC3"/>
    <w:rsid w:val="00C53F90"/>
    <w:rsid w:val="00C55675"/>
    <w:rsid w:val="00C55C28"/>
    <w:rsid w:val="00C6075E"/>
    <w:rsid w:val="00C6100A"/>
    <w:rsid w:val="00C62093"/>
    <w:rsid w:val="00C64649"/>
    <w:rsid w:val="00C647B4"/>
    <w:rsid w:val="00C71ED2"/>
    <w:rsid w:val="00C72006"/>
    <w:rsid w:val="00C75664"/>
    <w:rsid w:val="00C80592"/>
    <w:rsid w:val="00C80E82"/>
    <w:rsid w:val="00C85197"/>
    <w:rsid w:val="00C91EB5"/>
    <w:rsid w:val="00C92118"/>
    <w:rsid w:val="00C94AD1"/>
    <w:rsid w:val="00C96002"/>
    <w:rsid w:val="00C9662D"/>
    <w:rsid w:val="00C96D79"/>
    <w:rsid w:val="00CA19D1"/>
    <w:rsid w:val="00CA2C8F"/>
    <w:rsid w:val="00CA39AE"/>
    <w:rsid w:val="00CA6B21"/>
    <w:rsid w:val="00CB69AF"/>
    <w:rsid w:val="00CC01F9"/>
    <w:rsid w:val="00CC1E8E"/>
    <w:rsid w:val="00CC617D"/>
    <w:rsid w:val="00CD38D9"/>
    <w:rsid w:val="00CD454C"/>
    <w:rsid w:val="00CE1750"/>
    <w:rsid w:val="00CE756C"/>
    <w:rsid w:val="00CF078F"/>
    <w:rsid w:val="00CF478E"/>
    <w:rsid w:val="00CF5529"/>
    <w:rsid w:val="00CF7AFD"/>
    <w:rsid w:val="00D02166"/>
    <w:rsid w:val="00D0691E"/>
    <w:rsid w:val="00D0789B"/>
    <w:rsid w:val="00D139B5"/>
    <w:rsid w:val="00D14C93"/>
    <w:rsid w:val="00D2419A"/>
    <w:rsid w:val="00D25ED0"/>
    <w:rsid w:val="00D30E21"/>
    <w:rsid w:val="00D319DA"/>
    <w:rsid w:val="00D32031"/>
    <w:rsid w:val="00D35DA0"/>
    <w:rsid w:val="00D36D31"/>
    <w:rsid w:val="00D3719A"/>
    <w:rsid w:val="00D443D9"/>
    <w:rsid w:val="00D45BE4"/>
    <w:rsid w:val="00D460F8"/>
    <w:rsid w:val="00D47852"/>
    <w:rsid w:val="00D47AB3"/>
    <w:rsid w:val="00D47E1C"/>
    <w:rsid w:val="00D52E20"/>
    <w:rsid w:val="00D5442E"/>
    <w:rsid w:val="00D55F7D"/>
    <w:rsid w:val="00D56992"/>
    <w:rsid w:val="00D56BEC"/>
    <w:rsid w:val="00D57FD4"/>
    <w:rsid w:val="00D639DD"/>
    <w:rsid w:val="00D64D96"/>
    <w:rsid w:val="00D6551C"/>
    <w:rsid w:val="00D65A74"/>
    <w:rsid w:val="00D70B27"/>
    <w:rsid w:val="00D72747"/>
    <w:rsid w:val="00D7339F"/>
    <w:rsid w:val="00D73432"/>
    <w:rsid w:val="00D76C97"/>
    <w:rsid w:val="00D76DE7"/>
    <w:rsid w:val="00D836B6"/>
    <w:rsid w:val="00D90F37"/>
    <w:rsid w:val="00DA31EA"/>
    <w:rsid w:val="00DA3BF6"/>
    <w:rsid w:val="00DA3E20"/>
    <w:rsid w:val="00DA6127"/>
    <w:rsid w:val="00DA6368"/>
    <w:rsid w:val="00DB1D43"/>
    <w:rsid w:val="00DB5762"/>
    <w:rsid w:val="00DC2A41"/>
    <w:rsid w:val="00DC5520"/>
    <w:rsid w:val="00DD3304"/>
    <w:rsid w:val="00DD36BF"/>
    <w:rsid w:val="00DD4533"/>
    <w:rsid w:val="00DD7316"/>
    <w:rsid w:val="00DE0997"/>
    <w:rsid w:val="00DF02E2"/>
    <w:rsid w:val="00DF0ED0"/>
    <w:rsid w:val="00DF1ABC"/>
    <w:rsid w:val="00DF51ED"/>
    <w:rsid w:val="00DF5EDB"/>
    <w:rsid w:val="00E02CD2"/>
    <w:rsid w:val="00E03DF5"/>
    <w:rsid w:val="00E03EB4"/>
    <w:rsid w:val="00E077C2"/>
    <w:rsid w:val="00E13467"/>
    <w:rsid w:val="00E161D1"/>
    <w:rsid w:val="00E356FA"/>
    <w:rsid w:val="00E43A98"/>
    <w:rsid w:val="00E44586"/>
    <w:rsid w:val="00E445A9"/>
    <w:rsid w:val="00E50F9D"/>
    <w:rsid w:val="00E518A5"/>
    <w:rsid w:val="00E52A95"/>
    <w:rsid w:val="00E5613E"/>
    <w:rsid w:val="00E56166"/>
    <w:rsid w:val="00E62DE4"/>
    <w:rsid w:val="00E63434"/>
    <w:rsid w:val="00E63709"/>
    <w:rsid w:val="00E73AAA"/>
    <w:rsid w:val="00E77FA6"/>
    <w:rsid w:val="00E806A4"/>
    <w:rsid w:val="00E830B9"/>
    <w:rsid w:val="00E83F0D"/>
    <w:rsid w:val="00E86184"/>
    <w:rsid w:val="00E93A07"/>
    <w:rsid w:val="00E93EB9"/>
    <w:rsid w:val="00E97351"/>
    <w:rsid w:val="00EB2EE0"/>
    <w:rsid w:val="00EB48D7"/>
    <w:rsid w:val="00ED27ED"/>
    <w:rsid w:val="00EE2FA0"/>
    <w:rsid w:val="00EE6B09"/>
    <w:rsid w:val="00EF213F"/>
    <w:rsid w:val="00EF2CDD"/>
    <w:rsid w:val="00EF73C3"/>
    <w:rsid w:val="00F0066F"/>
    <w:rsid w:val="00F03F4F"/>
    <w:rsid w:val="00F04925"/>
    <w:rsid w:val="00F04BD4"/>
    <w:rsid w:val="00F05463"/>
    <w:rsid w:val="00F20706"/>
    <w:rsid w:val="00F21F74"/>
    <w:rsid w:val="00F2423F"/>
    <w:rsid w:val="00F30B59"/>
    <w:rsid w:val="00F30F8C"/>
    <w:rsid w:val="00F32131"/>
    <w:rsid w:val="00F343E5"/>
    <w:rsid w:val="00F360E4"/>
    <w:rsid w:val="00F372C3"/>
    <w:rsid w:val="00F45194"/>
    <w:rsid w:val="00F47415"/>
    <w:rsid w:val="00F51EC1"/>
    <w:rsid w:val="00F54176"/>
    <w:rsid w:val="00F55B9D"/>
    <w:rsid w:val="00F55D63"/>
    <w:rsid w:val="00F56C25"/>
    <w:rsid w:val="00F601E8"/>
    <w:rsid w:val="00F61BF1"/>
    <w:rsid w:val="00F627AA"/>
    <w:rsid w:val="00F64490"/>
    <w:rsid w:val="00F67C29"/>
    <w:rsid w:val="00F7283B"/>
    <w:rsid w:val="00F72DEC"/>
    <w:rsid w:val="00F7320F"/>
    <w:rsid w:val="00F76EE7"/>
    <w:rsid w:val="00F810BA"/>
    <w:rsid w:val="00F83AE7"/>
    <w:rsid w:val="00F85978"/>
    <w:rsid w:val="00F9058E"/>
    <w:rsid w:val="00FA3733"/>
    <w:rsid w:val="00FA48F5"/>
    <w:rsid w:val="00FB020B"/>
    <w:rsid w:val="00FB2ED3"/>
    <w:rsid w:val="00FB301D"/>
    <w:rsid w:val="00FB5009"/>
    <w:rsid w:val="00FB6246"/>
    <w:rsid w:val="00FB7DB1"/>
    <w:rsid w:val="00FC0355"/>
    <w:rsid w:val="00FC0A5B"/>
    <w:rsid w:val="00FC4BB7"/>
    <w:rsid w:val="00FC4CA2"/>
    <w:rsid w:val="00FD0B18"/>
    <w:rsid w:val="00FD20A4"/>
    <w:rsid w:val="00FE5933"/>
    <w:rsid w:val="00FF47C8"/>
    <w:rsid w:val="00FF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3B664"/>
  <w15:docId w15:val="{2413D82A-F862-4DA5-A860-9B8941AA3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59AD"/>
    <w:rPr>
      <w:rFonts w:ascii="Times New Roman" w:hAnsi="Times New Roman"/>
      <w:sz w:val="24"/>
      <w:szCs w:val="24"/>
      <w:lang w:val="fr-HT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7220"/>
    <w:pPr>
      <w:keepNext/>
      <w:keepLines/>
      <w:spacing w:before="240"/>
      <w:outlineLvl w:val="0"/>
    </w:pPr>
    <w:rPr>
      <w:rFonts w:ascii="Cambria" w:eastAsia="Times New Roman" w:hAnsi="Cambria"/>
      <w:color w:val="365F9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C7DDF"/>
    <w:pPr>
      <w:keepNext/>
      <w:keepLines/>
      <w:spacing w:before="20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0972"/>
    <w:pPr>
      <w:keepNext/>
      <w:keepLines/>
      <w:spacing w:before="20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75664"/>
    <w:pPr>
      <w:keepNext/>
      <w:keepLines/>
      <w:spacing w:before="200"/>
      <w:outlineLvl w:val="3"/>
    </w:pPr>
    <w:rPr>
      <w:rFonts w:ascii="Cambria" w:eastAsia="Times New Roman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semiHidden/>
    <w:rsid w:val="00C75664"/>
    <w:rPr>
      <w:rFonts w:ascii="Cambria" w:eastAsia="Times New Roman" w:hAnsi="Cambria" w:cs="Times New Roman"/>
      <w:b/>
      <w:bCs/>
      <w:i/>
      <w:iCs/>
      <w:color w:val="4F81BD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6D25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2591"/>
    <w:pPr>
      <w:spacing w:after="200"/>
    </w:pPr>
    <w:rPr>
      <w:rFonts w:ascii="Calibri" w:eastAsia="Times New Roman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6D2591"/>
    <w:rPr>
      <w:rFonts w:eastAsia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25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D259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463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uiPriority w:val="9"/>
    <w:rsid w:val="003C7DDF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640972"/>
    <w:rPr>
      <w:rFonts w:ascii="Cambria" w:eastAsia="Times New Roman" w:hAnsi="Cambria" w:cs="Times New Roman"/>
      <w:b/>
      <w:bCs/>
      <w:color w:val="4F81BD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F722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F7220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F722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F7220"/>
    <w:rPr>
      <w:rFonts w:ascii="Times New Roman" w:hAnsi="Times New Roman"/>
      <w:sz w:val="24"/>
      <w:szCs w:val="24"/>
    </w:rPr>
  </w:style>
  <w:style w:type="paragraph" w:customStyle="1" w:styleId="AParagraph">
    <w:name w:val="A_Paragraph"/>
    <w:qFormat/>
    <w:rsid w:val="005E675B"/>
    <w:pPr>
      <w:suppressAutoHyphens/>
      <w:spacing w:after="210" w:line="264" w:lineRule="auto"/>
    </w:pPr>
    <w:rPr>
      <w:rFonts w:ascii="Times New Roman" w:eastAsia="Times New Roman" w:hAnsi="Times New Roman"/>
      <w:sz w:val="21"/>
      <w:lang w:val="en-GB"/>
    </w:rPr>
  </w:style>
  <w:style w:type="character" w:customStyle="1" w:styleId="Heading1Char">
    <w:name w:val="Heading 1 Char"/>
    <w:link w:val="Heading1"/>
    <w:uiPriority w:val="9"/>
    <w:rsid w:val="00BF7220"/>
    <w:rPr>
      <w:rFonts w:ascii="Cambria" w:eastAsia="Times New Roman" w:hAnsi="Cambria" w:cs="Times New Roman"/>
      <w:color w:val="365F91"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A5F"/>
    <w:pPr>
      <w:spacing w:line="276" w:lineRule="auto"/>
    </w:pPr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15A5F"/>
    <w:rPr>
      <w:rFonts w:ascii="Calibri" w:eastAsia="Times New Roman" w:hAnsi="Calibri" w:cs="Times New Roman"/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015A5F"/>
    <w:pPr>
      <w:spacing w:after="120" w:line="276" w:lineRule="auto"/>
    </w:pPr>
    <w:rPr>
      <w:rFonts w:ascii="Calibri" w:eastAsia="Times New Roman" w:hAnsi="Calibri"/>
      <w:sz w:val="22"/>
      <w:szCs w:val="22"/>
    </w:rPr>
  </w:style>
  <w:style w:type="character" w:customStyle="1" w:styleId="BodyTextChar">
    <w:name w:val="Body Text Char"/>
    <w:link w:val="BodyText"/>
    <w:uiPriority w:val="99"/>
    <w:semiHidden/>
    <w:rsid w:val="00015A5F"/>
    <w:rPr>
      <w:rFonts w:ascii="Calibri" w:eastAsia="Times New Roman" w:hAnsi="Calibri" w:cs="Times New Roman"/>
    </w:rPr>
  </w:style>
  <w:style w:type="paragraph" w:styleId="Revision">
    <w:name w:val="Revision"/>
    <w:hidden/>
    <w:uiPriority w:val="99"/>
    <w:semiHidden/>
    <w:rsid w:val="00E03EB4"/>
    <w:rPr>
      <w:rFonts w:ascii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C50EC3"/>
    <w:rPr>
      <w:rFonts w:ascii="Times New Roman Bold" w:hAnsi="Times New Roman Bold"/>
      <w:b/>
      <w:color w:val="000000"/>
      <w:sz w:val="21"/>
      <w:u w:val="none"/>
    </w:rPr>
  </w:style>
  <w:style w:type="character" w:styleId="FollowedHyperlink">
    <w:name w:val="FollowedHyperlink"/>
    <w:uiPriority w:val="99"/>
    <w:semiHidden/>
    <w:unhideWhenUsed/>
    <w:rsid w:val="00C50EC3"/>
    <w:rPr>
      <w:rFonts w:ascii="Times New Roman Bold" w:hAnsi="Times New Roman Bold"/>
      <w:b/>
      <w:color w:val="000000"/>
      <w:sz w:val="21"/>
      <w:u w:val="none"/>
    </w:rPr>
  </w:style>
  <w:style w:type="paragraph" w:customStyle="1" w:styleId="New-AParagraph">
    <w:name w:val="New-A_Paragraph"/>
    <w:rsid w:val="008C2410"/>
    <w:pPr>
      <w:suppressAutoHyphens/>
      <w:spacing w:after="210" w:line="264" w:lineRule="auto"/>
    </w:pPr>
    <w:rPr>
      <w:rFonts w:ascii="Times New Roman" w:eastAsia="Times New Roman" w:hAnsi="Times New Roman"/>
      <w:sz w:val="21"/>
      <w:lang w:val="fr-HT"/>
    </w:rPr>
  </w:style>
  <w:style w:type="paragraph" w:customStyle="1" w:styleId="New-ABulletedList">
    <w:name w:val="New-A_Bulleted List"/>
    <w:basedOn w:val="Normal"/>
    <w:rsid w:val="00CC1E8E"/>
    <w:pPr>
      <w:numPr>
        <w:numId w:val="36"/>
      </w:numPr>
      <w:suppressAutoHyphens/>
      <w:spacing w:line="264" w:lineRule="auto"/>
    </w:pPr>
    <w:rPr>
      <w:sz w:val="21"/>
      <w:szCs w:val="22"/>
    </w:rPr>
  </w:style>
  <w:style w:type="paragraph" w:customStyle="1" w:styleId="New-ABulletedParagraphs">
    <w:name w:val="New-A_Bulleted Paragraphs"/>
    <w:basedOn w:val="Normal"/>
    <w:rsid w:val="00CC1E8E"/>
    <w:pPr>
      <w:numPr>
        <w:numId w:val="37"/>
      </w:numPr>
      <w:suppressAutoHyphens/>
      <w:spacing w:after="210" w:line="264" w:lineRule="auto"/>
    </w:pPr>
    <w:rPr>
      <w:sz w:val="21"/>
      <w:szCs w:val="22"/>
    </w:rPr>
  </w:style>
  <w:style w:type="paragraph" w:customStyle="1" w:styleId="New-AChapterNumber">
    <w:name w:val="New-A_ChapterNumber"/>
    <w:qFormat/>
    <w:rsid w:val="00CC1E8E"/>
    <w:pPr>
      <w:widowControl w:val="0"/>
      <w:autoSpaceDE w:val="0"/>
      <w:autoSpaceDN w:val="0"/>
      <w:adjustRightInd w:val="0"/>
      <w:jc w:val="right"/>
    </w:pPr>
    <w:rPr>
      <w:rFonts w:ascii="Arial" w:eastAsia="Times New Roman" w:hAnsi="Arial"/>
      <w:b/>
      <w:caps/>
      <w:sz w:val="80"/>
      <w:szCs w:val="80"/>
      <w:lang w:val="fr-HT"/>
    </w:rPr>
  </w:style>
  <w:style w:type="paragraph" w:customStyle="1" w:styleId="New-AChapterTitle">
    <w:name w:val="New-A_ChapterTitle"/>
    <w:next w:val="Normal"/>
    <w:rsid w:val="00CC1E8E"/>
    <w:pPr>
      <w:tabs>
        <w:tab w:val="right" w:pos="9360"/>
      </w:tabs>
      <w:suppressAutoHyphens/>
      <w:spacing w:after="100"/>
    </w:pPr>
    <w:rPr>
      <w:rFonts w:ascii="Arial Bold" w:eastAsia="Times New Roman" w:hAnsi="Arial Bold" w:cs="Arial"/>
      <w:b/>
      <w:caps/>
      <w:sz w:val="32"/>
      <w:szCs w:val="32"/>
      <w:lang w:val="fr-HT"/>
    </w:rPr>
  </w:style>
  <w:style w:type="paragraph" w:customStyle="1" w:styleId="New-ADefinition">
    <w:name w:val="New-A_Definition"/>
    <w:basedOn w:val="Normal"/>
    <w:rsid w:val="00CC1E8E"/>
    <w:pPr>
      <w:keepNext/>
      <w:autoSpaceDE w:val="0"/>
      <w:autoSpaceDN w:val="0"/>
      <w:adjustRightInd w:val="0"/>
      <w:spacing w:after="60"/>
      <w:jc w:val="both"/>
    </w:pPr>
    <w:rPr>
      <w:rFonts w:ascii="Arial" w:hAnsi="Arial" w:cs="Arial"/>
      <w:iCs/>
      <w:sz w:val="20"/>
      <w:szCs w:val="20"/>
    </w:rPr>
  </w:style>
  <w:style w:type="paragraph" w:customStyle="1" w:styleId="New-ADefinitionSample">
    <w:name w:val="New-A_Definition Sample"/>
    <w:basedOn w:val="Normal"/>
    <w:rsid w:val="00AA3138"/>
    <w:pPr>
      <w:autoSpaceDE w:val="0"/>
      <w:autoSpaceDN w:val="0"/>
      <w:adjustRightInd w:val="0"/>
      <w:jc w:val="both"/>
    </w:pPr>
    <w:rPr>
      <w:rFonts w:ascii="Arial" w:hAnsi="Arial" w:cs="Arial"/>
      <w:i/>
      <w:iCs/>
      <w:sz w:val="20"/>
      <w:szCs w:val="20"/>
    </w:rPr>
  </w:style>
  <w:style w:type="paragraph" w:customStyle="1" w:styleId="New-ADefinitionTerm">
    <w:name w:val="New-A_Definition Term"/>
    <w:basedOn w:val="Normal"/>
    <w:next w:val="New-ADefinition"/>
    <w:rsid w:val="00CC1E8E"/>
    <w:pPr>
      <w:keepNext/>
      <w:autoSpaceDE w:val="0"/>
      <w:autoSpaceDN w:val="0"/>
      <w:adjustRightInd w:val="0"/>
      <w:spacing w:after="60"/>
    </w:pPr>
    <w:rPr>
      <w:rFonts w:ascii="Arial" w:eastAsia="Times New Roman" w:hAnsi="Arial" w:cs="Arial"/>
      <w:b/>
      <w:sz w:val="20"/>
      <w:szCs w:val="20"/>
    </w:rPr>
  </w:style>
  <w:style w:type="paragraph" w:customStyle="1" w:styleId="New-AKFBullet">
    <w:name w:val="New-A_KFBullet"/>
    <w:basedOn w:val="Normal"/>
    <w:rsid w:val="00CC1E8E"/>
    <w:pPr>
      <w:numPr>
        <w:numId w:val="38"/>
      </w:numPr>
      <w:spacing w:before="12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New-ADefinitionBulletedList">
    <w:name w:val="New-A_Definition_BulletedList"/>
    <w:basedOn w:val="New-AKFBullet"/>
    <w:rsid w:val="00CC1E8E"/>
    <w:pPr>
      <w:numPr>
        <w:numId w:val="39"/>
      </w:numPr>
      <w:spacing w:before="0" w:line="240" w:lineRule="auto"/>
    </w:pPr>
  </w:style>
  <w:style w:type="paragraph" w:customStyle="1" w:styleId="New-AFigureSubtitle">
    <w:name w:val="New-A_FigureSubtitle"/>
    <w:qFormat/>
    <w:rsid w:val="00CC1E8E"/>
    <w:pPr>
      <w:jc w:val="center"/>
    </w:pPr>
    <w:rPr>
      <w:rFonts w:ascii="Arial" w:eastAsia="Times New Roman" w:hAnsi="Arial"/>
      <w:i/>
      <w:sz w:val="18"/>
      <w:lang w:val="fr-HT"/>
    </w:rPr>
  </w:style>
  <w:style w:type="paragraph" w:customStyle="1" w:styleId="New-AFigureTitle">
    <w:name w:val="New-A_FigureTitle"/>
    <w:next w:val="Normal"/>
    <w:qFormat/>
    <w:rsid w:val="00CC1E8E"/>
    <w:pPr>
      <w:keepNext/>
      <w:spacing w:after="120"/>
      <w:jc w:val="center"/>
    </w:pPr>
    <w:rPr>
      <w:rFonts w:ascii="Arial" w:eastAsia="Times New Roman" w:hAnsi="Arial" w:cs="Arial"/>
      <w:b/>
      <w:sz w:val="22"/>
      <w:szCs w:val="24"/>
      <w:lang w:val="fr-HT"/>
    </w:rPr>
  </w:style>
  <w:style w:type="paragraph" w:customStyle="1" w:styleId="New-AHeading1FR">
    <w:name w:val="New-A_Heading1_FR"/>
    <w:basedOn w:val="Normal"/>
    <w:rsid w:val="00A125BA"/>
    <w:pPr>
      <w:keepNext/>
      <w:suppressAutoHyphens/>
      <w:spacing w:after="220"/>
      <w:ind w:left="720" w:hanging="720"/>
      <w:outlineLvl w:val="0"/>
    </w:pPr>
    <w:rPr>
      <w:rFonts w:ascii="Arial Bold" w:eastAsia="Times New Roman" w:hAnsi="Arial Bold" w:cs="Arial"/>
      <w:b/>
      <w:bCs/>
      <w:caps/>
      <w:color w:val="0085B1"/>
      <w:szCs w:val="32"/>
    </w:rPr>
  </w:style>
  <w:style w:type="paragraph" w:customStyle="1" w:styleId="New-AHeading2">
    <w:name w:val="New-A_Heading2"/>
    <w:next w:val="Normal"/>
    <w:qFormat/>
    <w:rsid w:val="00CC1E8E"/>
    <w:pPr>
      <w:keepNext/>
      <w:suppressAutoHyphens/>
      <w:spacing w:after="220"/>
      <w:ind w:left="720" w:hanging="720"/>
      <w:outlineLvl w:val="1"/>
    </w:pPr>
    <w:rPr>
      <w:rFonts w:ascii="Arial" w:eastAsia="Times New Roman" w:hAnsi="Arial" w:cs="Arial"/>
      <w:b/>
      <w:bCs/>
      <w:iCs/>
      <w:color w:val="0085B1"/>
      <w:sz w:val="22"/>
      <w:szCs w:val="22"/>
      <w:lang w:val="fr-HT"/>
    </w:rPr>
  </w:style>
  <w:style w:type="paragraph" w:customStyle="1" w:styleId="New-AHeading3">
    <w:name w:val="New-A_Heading3"/>
    <w:next w:val="Normal"/>
    <w:qFormat/>
    <w:rsid w:val="00CC1E8E"/>
    <w:pPr>
      <w:keepNext/>
      <w:suppressAutoHyphens/>
      <w:spacing w:after="210"/>
      <w:outlineLvl w:val="3"/>
    </w:pPr>
    <w:rPr>
      <w:rFonts w:ascii="Arial" w:eastAsia="Times New Roman" w:hAnsi="Arial"/>
      <w:i/>
      <w:sz w:val="22"/>
      <w:szCs w:val="24"/>
      <w:lang w:val="fr-HT"/>
    </w:rPr>
  </w:style>
  <w:style w:type="paragraph" w:customStyle="1" w:styleId="New-AKFHeading">
    <w:name w:val="New-A_KFHeading"/>
    <w:basedOn w:val="Normal"/>
    <w:next w:val="New-AKFBullet"/>
    <w:rsid w:val="00CC1E8E"/>
    <w:pPr>
      <w:spacing w:line="264" w:lineRule="auto"/>
      <w:jc w:val="center"/>
    </w:pPr>
    <w:rPr>
      <w:rFonts w:ascii="Arial" w:eastAsia="Times New Roman" w:hAnsi="Arial" w:cs="Arial"/>
      <w:b/>
      <w:color w:val="FFFFFF"/>
      <w:szCs w:val="20"/>
    </w:rPr>
  </w:style>
  <w:style w:type="paragraph" w:customStyle="1" w:styleId="New-AKFSubhead">
    <w:name w:val="New-A_KFSubhead"/>
    <w:next w:val="New-AKFBullet"/>
    <w:qFormat/>
    <w:rsid w:val="00CC1E8E"/>
    <w:pPr>
      <w:suppressAutoHyphens/>
      <w:spacing w:before="120" w:line="264" w:lineRule="auto"/>
    </w:pPr>
    <w:rPr>
      <w:rFonts w:ascii="Arial" w:eastAsia="Times New Roman" w:hAnsi="Arial" w:cs="Arial"/>
      <w:b/>
      <w:lang w:val="fr-HT"/>
    </w:rPr>
  </w:style>
  <w:style w:type="paragraph" w:customStyle="1" w:styleId="New-AListTableauxFR">
    <w:name w:val="New-A_List Tableaux_FR"/>
    <w:basedOn w:val="Normal"/>
    <w:next w:val="New-AParagraph"/>
    <w:rsid w:val="007F768C"/>
    <w:pPr>
      <w:keepNext/>
      <w:suppressAutoHyphens/>
      <w:spacing w:after="220"/>
      <w:ind w:left="720" w:hanging="720"/>
    </w:pPr>
    <w:rPr>
      <w:rFonts w:ascii="Arial Bold" w:eastAsia="Times New Roman" w:hAnsi="Arial Bold" w:cs="Arial"/>
      <w:b/>
      <w:bCs/>
      <w:caps/>
      <w:color w:val="0085B1"/>
      <w:szCs w:val="32"/>
    </w:rPr>
  </w:style>
  <w:style w:type="paragraph" w:customStyle="1" w:styleId="New-APatternsHeading">
    <w:name w:val="New-A_Patterns Heading"/>
    <w:basedOn w:val="New-AParagraph"/>
    <w:next w:val="New-ABulletedParagraphs"/>
    <w:rsid w:val="008C2410"/>
    <w:pPr>
      <w:keepNext/>
    </w:pPr>
    <w:rPr>
      <w:b/>
      <w:color w:val="0085B1"/>
    </w:rPr>
  </w:style>
  <w:style w:type="paragraph" w:customStyle="1" w:styleId="New-ASpacer">
    <w:name w:val="New-A_Spacer"/>
    <w:basedOn w:val="New-AParagraph"/>
    <w:rsid w:val="008C2410"/>
    <w:pPr>
      <w:spacing w:after="0"/>
    </w:pPr>
  </w:style>
  <w:style w:type="paragraph" w:customStyle="1" w:styleId="New-ATableTitle">
    <w:name w:val="New-A_TableTitle"/>
    <w:basedOn w:val="Normal"/>
    <w:qFormat/>
    <w:rsid w:val="008C2410"/>
    <w:pPr>
      <w:widowControl w:val="0"/>
      <w:autoSpaceDE w:val="0"/>
      <w:autoSpaceDN w:val="0"/>
      <w:adjustRightInd w:val="0"/>
      <w:spacing w:before="80" w:after="80"/>
    </w:pPr>
    <w:rPr>
      <w:rFonts w:ascii="Arial" w:eastAsia="Times New Roman" w:hAnsi="Arial" w:cs="Arial"/>
      <w:b/>
      <w:sz w:val="14"/>
      <w:szCs w:val="14"/>
      <w:u w:val="single"/>
    </w:rPr>
  </w:style>
  <w:style w:type="paragraph" w:customStyle="1" w:styleId="New-ATableTitleContinued">
    <w:name w:val="New-A_TableTitleContinued"/>
    <w:qFormat/>
    <w:rsid w:val="008C2410"/>
    <w:pPr>
      <w:widowControl w:val="0"/>
      <w:autoSpaceDE w:val="0"/>
      <w:autoSpaceDN w:val="0"/>
      <w:adjustRightInd w:val="0"/>
      <w:spacing w:before="80" w:after="80"/>
    </w:pPr>
    <w:rPr>
      <w:rFonts w:ascii="Arial" w:eastAsia="Times New Roman" w:hAnsi="Arial" w:cs="Arial"/>
      <w:b/>
      <w:sz w:val="14"/>
      <w:szCs w:val="14"/>
      <w:lang w:val="fr-HT"/>
    </w:rPr>
  </w:style>
  <w:style w:type="paragraph" w:customStyle="1" w:styleId="New-AReference">
    <w:name w:val="New-A_Reference"/>
    <w:basedOn w:val="Normal"/>
    <w:rsid w:val="00D639DD"/>
  </w:style>
  <w:style w:type="paragraph" w:styleId="TOC1">
    <w:name w:val="toc 1"/>
    <w:basedOn w:val="Normal"/>
    <w:next w:val="Normal"/>
    <w:autoRedefine/>
    <w:uiPriority w:val="39"/>
    <w:unhideWhenUsed/>
    <w:rsid w:val="00225482"/>
    <w:pPr>
      <w:spacing w:after="100" w:line="259" w:lineRule="auto"/>
    </w:pPr>
    <w:rPr>
      <w:rFonts w:ascii="Calibri" w:eastAsia="Times New Roman" w:hAnsi="Calibri"/>
      <w:sz w:val="22"/>
      <w:szCs w:val="2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A125BA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4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8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6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3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8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ge xmlns="467d024f-8227-4054-93a4-44048f841b62">Formatted (Pubs)</Stage>
    <_dlc_DocId xmlns="d16efad5-0601-4cf0-b7c2-89968258c777">VMX3MACP777Z-1109711637-1129</_dlc_DocId>
    <_dlc_DocIdUrl xmlns="d16efad5-0601-4cf0-b7c2-89968258c777">
      <Url>https://icfonline.sharepoint.com/sites/ihd-dhs/HaitiDHS2016-2017/_layouts/15/DocIdRedir.aspx?ID=VMX3MACP777Z-1109711637-1129</Url>
      <Description>VMX3MACP777Z-1109711637-1129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5E9461558F0744A4DDAEF6AC469D24" ma:contentTypeVersion="18" ma:contentTypeDescription="Create a new document." ma:contentTypeScope="" ma:versionID="7e623676335a70aa3bbf7bc479e3b28b">
  <xsd:schema xmlns:xsd="http://www.w3.org/2001/XMLSchema" xmlns:xs="http://www.w3.org/2001/XMLSchema" xmlns:p="http://schemas.microsoft.com/office/2006/metadata/properties" xmlns:ns2="467d024f-8227-4054-93a4-44048f841b62" xmlns:ns3="d16efad5-0601-4cf0-b7c2-89968258c777" xmlns:ns4="a844eb37-a843-4bf1-af99-8c4892516656" targetNamespace="http://schemas.microsoft.com/office/2006/metadata/properties" ma:root="true" ma:fieldsID="460e16e81e5cc5c6c4585d9d8f4c22c4" ns2:_="" ns3:_="" ns4:_="">
    <xsd:import namespace="467d024f-8227-4054-93a4-44048f841b62"/>
    <xsd:import namespace="d16efad5-0601-4cf0-b7c2-89968258c777"/>
    <xsd:import namespace="a844eb37-a843-4bf1-af99-8c48925166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Stage" minOccurs="0"/>
                <xsd:element ref="ns3:_dlc_DocId" minOccurs="0"/>
                <xsd:element ref="ns3:_dlc_DocIdUrl" minOccurs="0"/>
                <xsd:element ref="ns3:_dlc_DocIdPersistId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7d024f-8227-4054-93a4-44048f841b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Stage" ma:index="10" nillable="true" ma:displayName="Stage" ma:description="This is the current stage of the file" ma:format="Dropdown" ma:internalName="Stage">
      <xsd:simpleType>
        <xsd:restriction base="dms:Choice">
          <xsd:enumeration value="Draft"/>
          <xsd:enumeration value="Formatted (Pubs)"/>
          <xsd:enumeration value="Edited (Pubs)"/>
          <xsd:enumeration value="Reviewed (SM/Erica for figures)"/>
          <xsd:enumeration value="Revised (Pubs)"/>
          <xsd:enumeration value="Final Review (SM)"/>
          <xsd:enumeration value="Ready for PDF (Pubs)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6efad5-0601-4cf0-b7c2-89968258c777" elementFormDefault="qualified">
    <xsd:import namespace="http://schemas.microsoft.com/office/2006/documentManagement/types"/>
    <xsd:import namespace="http://schemas.microsoft.com/office/infopath/2007/PartnerControls"/>
    <xsd:element name="_dlc_DocId" ma:index="1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44eb37-a843-4bf1-af99-8c489251665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4A5F6A-F69F-4AEF-951A-891D623D1680}">
  <ds:schemaRefs>
    <ds:schemaRef ds:uri="http://schemas.microsoft.com/office/2006/metadata/properties"/>
    <ds:schemaRef ds:uri="http://schemas.microsoft.com/office/infopath/2007/PartnerControls"/>
    <ds:schemaRef ds:uri="467d024f-8227-4054-93a4-44048f841b62"/>
    <ds:schemaRef ds:uri="d16efad5-0601-4cf0-b7c2-89968258c777"/>
  </ds:schemaRefs>
</ds:datastoreItem>
</file>

<file path=customXml/itemProps2.xml><?xml version="1.0" encoding="utf-8"?>
<ds:datastoreItem xmlns:ds="http://schemas.openxmlformats.org/officeDocument/2006/customXml" ds:itemID="{FBC12D85-A1A1-4286-9D0B-78931C73C9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017211-222D-4E72-8430-2D0B28C79397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7A104F6F-CDCF-4722-BDF9-802DBA2D2A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7d024f-8227-4054-93a4-44048f841b62"/>
    <ds:schemaRef ds:uri="d16efad5-0601-4cf0-b7c2-89968258c777"/>
    <ds:schemaRef ds:uri="a844eb37-a843-4bf1-af99-8c48925166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7AEBFCC-12AF-49C9-8E3C-411C594B09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99</Words>
  <Characters>170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FI</Company>
  <LinksUpToDate>false</LinksUpToDate>
  <CharactersWithSpaces>2004</CharactersWithSpaces>
  <SharedDoc>false</SharedDoc>
  <HLinks>
    <vt:vector size="210" baseType="variant">
      <vt:variant>
        <vt:i4>7274587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Tableau_3_13_02</vt:lpwstr>
      </vt:variant>
      <vt:variant>
        <vt:i4>7274587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Tableau_3_13_01</vt:lpwstr>
      </vt:variant>
      <vt:variant>
        <vt:i4>6160388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Tableau_3_12</vt:lpwstr>
      </vt:variant>
      <vt:variant>
        <vt:i4>6094852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Tableau_3_11</vt:lpwstr>
      </vt:variant>
      <vt:variant>
        <vt:i4>7077979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Tableau_3_10_02</vt:lpwstr>
      </vt:variant>
      <vt:variant>
        <vt:i4>7077979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Tableau_3_10_01</vt:lpwstr>
      </vt:variant>
      <vt:variant>
        <vt:i4>5570565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Tableau_3_09</vt:lpwstr>
      </vt:variant>
      <vt:variant>
        <vt:i4>5505029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Tableau_3_08</vt:lpwstr>
      </vt:variant>
      <vt:variant>
        <vt:i4>7012442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Tableau_3_07_02</vt:lpwstr>
      </vt:variant>
      <vt:variant>
        <vt:i4>7012442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Tableau_3_07_01</vt:lpwstr>
      </vt:variant>
      <vt:variant>
        <vt:i4>6946906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Tableau_3_06_02</vt:lpwstr>
      </vt:variant>
      <vt:variant>
        <vt:i4>694690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Tableau_3_06_01</vt:lpwstr>
      </vt:variant>
      <vt:variant>
        <vt:i4>6881370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Tableau_3_05_02</vt:lpwstr>
      </vt:variant>
      <vt:variant>
        <vt:i4>6881370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Tableau_3_05_01</vt:lpwstr>
      </vt:variant>
      <vt:variant>
        <vt:i4>6815834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Tableau_3_04_02</vt:lpwstr>
      </vt:variant>
      <vt:variant>
        <vt:i4>6815834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Tableau_3_04_01</vt:lpwstr>
      </vt:variant>
      <vt:variant>
        <vt:i4>7274586</vt:i4>
      </vt:variant>
      <vt:variant>
        <vt:i4>54</vt:i4>
      </vt:variant>
      <vt:variant>
        <vt:i4>0</vt:i4>
      </vt:variant>
      <vt:variant>
        <vt:i4>5</vt:i4>
      </vt:variant>
      <vt:variant>
        <vt:lpwstr/>
      </vt:variant>
      <vt:variant>
        <vt:lpwstr>Tableau_3_03_02</vt:lpwstr>
      </vt:variant>
      <vt:variant>
        <vt:i4>7274586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Tableau_3_03_01</vt:lpwstr>
      </vt:variant>
      <vt:variant>
        <vt:i4>7209050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Tableau_3_02_02</vt:lpwstr>
      </vt:variant>
      <vt:variant>
        <vt:i4>7209050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Tableau_3_02_01</vt:lpwstr>
      </vt:variant>
      <vt:variant>
        <vt:i4>6094853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Tableau_3_01</vt:lpwstr>
      </vt:variant>
      <vt:variant>
        <vt:i4>6094852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Tableau_3_11</vt:lpwstr>
      </vt:variant>
      <vt:variant>
        <vt:i4>7077979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Tableau_3_10_02</vt:lpwstr>
      </vt:variant>
      <vt:variant>
        <vt:i4>7077979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Tableau_3_10_01</vt:lpwstr>
      </vt:variant>
      <vt:variant>
        <vt:i4>5570565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Tableau_3_09</vt:lpwstr>
      </vt:variant>
      <vt:variant>
        <vt:i4>5505029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Tableau_3_08</vt:lpwstr>
      </vt:variant>
      <vt:variant>
        <vt:i4>7012442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Tableau_3_07_02</vt:lpwstr>
      </vt:variant>
      <vt:variant>
        <vt:i4>7012442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Tableau_3_07_01</vt:lpwstr>
      </vt:variant>
      <vt:variant>
        <vt:i4>6946906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Tableau_3_06_02</vt:lpwstr>
      </vt:variant>
      <vt:variant>
        <vt:i4>6946906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Tableau_3_06_01</vt:lpwstr>
      </vt:variant>
      <vt:variant>
        <vt:i4>6881370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Tableau_3_05_02</vt:lpwstr>
      </vt:variant>
      <vt:variant>
        <vt:i4>6881370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Tableau_3_05_01</vt:lpwstr>
      </vt:variant>
      <vt:variant>
        <vt:i4>6815834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Tableau_3_04_02</vt:lpwstr>
      </vt:variant>
      <vt:variant>
        <vt:i4>6815834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Tableau_3_04_01</vt:lpwstr>
      </vt:variant>
      <vt:variant>
        <vt:i4>6094853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Tableau_3_01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, Chrystelle</dc:creator>
  <cp:keywords/>
  <cp:lastModifiedBy>Balian, Sarah</cp:lastModifiedBy>
  <cp:revision>6</cp:revision>
  <cp:lastPrinted>2016-05-10T13:15:00Z</cp:lastPrinted>
  <dcterms:created xsi:type="dcterms:W3CDTF">2018-08-15T20:19:00Z</dcterms:created>
  <dcterms:modified xsi:type="dcterms:W3CDTF">2019-03-12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5E9461558F0744A4DDAEF6AC469D24</vt:lpwstr>
  </property>
  <property fmtid="{D5CDD505-2E9C-101B-9397-08002B2CF9AE}" pid="3" name="_dlc_DocIdItemGuid">
    <vt:lpwstr>38242e74-f789-4977-bc1c-cac1942805d8</vt:lpwstr>
  </property>
  <property fmtid="{D5CDD505-2E9C-101B-9397-08002B2CF9AE}" pid="4" name="_dlc_DocId">
    <vt:lpwstr>VMX3MACP777Z-1109711637-1129</vt:lpwstr>
  </property>
  <property fmtid="{D5CDD505-2E9C-101B-9397-08002B2CF9AE}" pid="5" name="_dlc_DocIdUrl">
    <vt:lpwstr>https://icfonline.sharepoint.com/sites/ihd-dhs/HaitiDHS2016-2017/_layouts/15/DocIdRedir.aspx?ID=VMX3MACP777Z-1109711637-1129, VMX3MACP777Z-1109711637-1129</vt:lpwstr>
  </property>
</Properties>
</file>